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13D84" w14:textId="0B1CEBB6" w:rsidR="00CD758D" w:rsidRDefault="004B7E7F">
      <w:pPr>
        <w:tabs>
          <w:tab w:val="right" w:pos="11220"/>
        </w:tabs>
        <w:spacing w:after="0"/>
        <w:ind w:left="0" w:right="-32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76A36AF" wp14:editId="1A626ADA">
                <wp:simplePos x="0" y="0"/>
                <wp:positionH relativeFrom="column">
                  <wp:posOffset>5403215</wp:posOffset>
                </wp:positionH>
                <wp:positionV relativeFrom="paragraph">
                  <wp:posOffset>-125730</wp:posOffset>
                </wp:positionV>
                <wp:extent cx="1152525" cy="219075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219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53C847" w14:textId="5C2DEB34" w:rsidR="004B7E7F" w:rsidRDefault="004B7E7F">
                            <w:pPr>
                              <w:ind w:left="0"/>
                            </w:pPr>
                            <w:r>
                              <w:t>TRIM: 22/172538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6A36AF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margin-left:425.45pt;margin-top:-9.9pt;width:90.75pt;height:17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" filled="f" stroked="f" strokeweight=".5pt">
                <v:textbox>
                  <w:txbxContent>
                    <w:p w14:paraId="3053C847" w14:textId="5C2DEB34" w:rsidR="004B7E7F" w:rsidRDefault="004B7E7F">
                      <w:pPr>
                        <w:ind w:left="0"/>
                      </w:pPr>
                      <w:r>
                        <w:t>TRIM: 22/1725380</w:t>
                      </w:r>
                    </w:p>
                  </w:txbxContent>
                </v:textbox>
              </v:shape>
            </w:pict>
          </mc:Fallback>
        </mc:AlternateContent>
      </w:r>
    </w:p>
    <w:p w14:paraId="2521BBCF" w14:textId="67804946" w:rsidR="00CD758D" w:rsidRDefault="005A2CEC" w:rsidP="00794518">
      <w:pPr>
        <w:spacing w:after="204"/>
        <w:ind w:right="0"/>
      </w:pPr>
      <w:hyperlink r:id="rId10">
        <w:r w:rsidR="00CC03A3">
          <w:rPr>
            <w:b/>
            <w:color w:val="C00000"/>
            <w:sz w:val="20"/>
          </w:rPr>
          <w:t>Thi</w:t>
        </w:r>
      </w:hyperlink>
      <w:r w:rsidR="00CC03A3">
        <w:rPr>
          <w:b/>
          <w:color w:val="C00000"/>
          <w:sz w:val="20"/>
        </w:rPr>
        <w:t xml:space="preserve">s form is to be filled out in accordance with Operating Procedure: CWTP Permit to Work Procedure </w:t>
      </w:r>
    </w:p>
    <w:p w14:paraId="0D86EB22" w14:textId="4A4E77D1" w:rsidR="00CD758D" w:rsidRPr="003E1536" w:rsidRDefault="00CC03A3" w:rsidP="003E1536">
      <w:pPr>
        <w:spacing w:after="0"/>
        <w:ind w:left="0" w:right="15" w:firstLine="0"/>
        <w:rPr>
          <w:i/>
        </w:rPr>
      </w:pPr>
      <w:r>
        <w:rPr>
          <w:i/>
        </w:rPr>
        <w:t>The Permit Issuer shall review this Permit to Work (PTW) from and ensure all sections are completed as applicable</w:t>
      </w:r>
      <w:r w:rsidR="00794518">
        <w:rPr>
          <w:i/>
        </w:rPr>
        <w:t xml:space="preserve">. </w:t>
      </w:r>
      <w:r w:rsidR="00187783">
        <w:rPr>
          <w:i/>
        </w:rPr>
        <w:t>JSA must be attached</w:t>
      </w:r>
    </w:p>
    <w:p w14:paraId="5B42DC45" w14:textId="08F27D23" w:rsidR="005A122F" w:rsidRPr="00901E92" w:rsidRDefault="005A122F" w:rsidP="00AC4319">
      <w:pPr>
        <w:spacing w:line="360" w:lineRule="auto"/>
        <w:ind w:firstLine="710"/>
        <w:rPr>
          <w:b/>
          <w:sz w:val="18"/>
          <w:szCs w:val="18"/>
        </w:rPr>
      </w:pPr>
      <w:r w:rsidRPr="00901E92">
        <w:rPr>
          <w:b/>
          <w:sz w:val="18"/>
          <w:szCs w:val="18"/>
        </w:rPr>
        <w:t>Permit number ____________________________</w:t>
      </w:r>
      <w:r w:rsidR="00794518">
        <w:rPr>
          <w:b/>
          <w:sz w:val="18"/>
          <w:szCs w:val="18"/>
        </w:rPr>
        <w:tab/>
      </w:r>
      <w:r w:rsidR="00794518">
        <w:rPr>
          <w:b/>
          <w:sz w:val="18"/>
          <w:szCs w:val="18"/>
        </w:rPr>
        <w:tab/>
      </w:r>
      <w:r w:rsidR="00794518">
        <w:rPr>
          <w:b/>
          <w:sz w:val="18"/>
          <w:szCs w:val="18"/>
        </w:rPr>
        <w:tab/>
      </w:r>
      <w:r w:rsidR="00794518">
        <w:rPr>
          <w:b/>
          <w:sz w:val="18"/>
          <w:szCs w:val="18"/>
        </w:rPr>
        <w:tab/>
      </w:r>
      <w:r w:rsidR="00AC4319" w:rsidRPr="00901E92">
        <w:rPr>
          <w:b/>
          <w:sz w:val="18"/>
          <w:szCs w:val="18"/>
        </w:rPr>
        <w:t>Start Date ________</w:t>
      </w:r>
    </w:p>
    <w:p w14:paraId="28BE7B88" w14:textId="3970F32D" w:rsidR="0088723A" w:rsidRPr="00901E92" w:rsidRDefault="005A122F" w:rsidP="00794518">
      <w:pPr>
        <w:spacing w:line="360" w:lineRule="auto"/>
        <w:ind w:firstLine="710"/>
        <w:rPr>
          <w:b/>
          <w:sz w:val="18"/>
          <w:szCs w:val="18"/>
        </w:rPr>
      </w:pPr>
      <w:r w:rsidRPr="00901E92">
        <w:rPr>
          <w:b/>
          <w:sz w:val="18"/>
          <w:szCs w:val="18"/>
        </w:rPr>
        <w:t>Work Order Number ____________________</w:t>
      </w:r>
      <w:r w:rsidR="00794518" w:rsidRPr="00901E92">
        <w:rPr>
          <w:b/>
          <w:sz w:val="18"/>
          <w:szCs w:val="18"/>
        </w:rPr>
        <w:t>___</w:t>
      </w:r>
      <w:r w:rsidR="00794518">
        <w:rPr>
          <w:b/>
          <w:sz w:val="18"/>
          <w:szCs w:val="18"/>
        </w:rPr>
        <w:t>_</w:t>
      </w:r>
      <w:r w:rsidR="00AC4319" w:rsidRPr="00901E92">
        <w:rPr>
          <w:b/>
          <w:sz w:val="18"/>
          <w:szCs w:val="18"/>
        </w:rPr>
        <w:tab/>
      </w:r>
      <w:r w:rsidR="00AC4319" w:rsidRPr="00901E92">
        <w:rPr>
          <w:b/>
          <w:sz w:val="18"/>
          <w:szCs w:val="18"/>
        </w:rPr>
        <w:tab/>
      </w:r>
      <w:r w:rsidR="00AC4319" w:rsidRPr="00901E92">
        <w:rPr>
          <w:b/>
          <w:sz w:val="18"/>
          <w:szCs w:val="18"/>
        </w:rPr>
        <w:tab/>
      </w:r>
      <w:r w:rsidR="00AC4319" w:rsidRPr="00901E92">
        <w:rPr>
          <w:b/>
          <w:sz w:val="18"/>
          <w:szCs w:val="18"/>
        </w:rPr>
        <w:tab/>
        <w:t>End Date _______</w:t>
      </w:r>
      <w:r w:rsidR="00265CAB" w:rsidRPr="00901E92">
        <w:rPr>
          <w:b/>
          <w:sz w:val="18"/>
          <w:szCs w:val="18"/>
        </w:rPr>
        <w:t>_</w:t>
      </w:r>
      <w:r w:rsidR="00794518">
        <w:rPr>
          <w:b/>
          <w:sz w:val="18"/>
          <w:szCs w:val="18"/>
        </w:rPr>
        <w:t>_</w:t>
      </w:r>
    </w:p>
    <w:p w14:paraId="7C272EB7" w14:textId="1652F963" w:rsidR="00265CAB" w:rsidRPr="00901E92" w:rsidRDefault="003E1536" w:rsidP="00794518">
      <w:pPr>
        <w:spacing w:line="360" w:lineRule="auto"/>
        <w:ind w:firstLine="710"/>
        <w:rPr>
          <w:b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2052EB2" wp14:editId="4938BFED">
                <wp:simplePos x="0" y="0"/>
                <wp:positionH relativeFrom="margin">
                  <wp:align>left</wp:align>
                </wp:positionH>
                <wp:positionV relativeFrom="paragraph">
                  <wp:posOffset>161632</wp:posOffset>
                </wp:positionV>
                <wp:extent cx="7193280" cy="24130"/>
                <wp:effectExtent l="0" t="0" r="7620" b="0"/>
                <wp:wrapNone/>
                <wp:docPr id="8176" name="Shape 8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3280" cy="241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93281" h="24384">
                              <a:moveTo>
                                <a:pt x="0" y="0"/>
                              </a:moveTo>
                              <a:lnTo>
                                <a:pt x="7193281" y="0"/>
                              </a:lnTo>
                              <a:lnTo>
                                <a:pt x="7193281" y="24384"/>
                              </a:lnTo>
                              <a:lnTo>
                                <a:pt x="0" y="2438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sq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BDC571" id="Shape 8176" o:spid="_x0000_s1026" style="position:absolute;margin-left:0;margin-top:12.75pt;width:566.4pt;height:1.9pt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coordsize="7193281,24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" path="m,l7193281,r,24384l,24384,,e" fillcolor="black" stroked="f" strokeweight="0">
                <v:stroke endcap="square"/>
                <v:path arrowok="t" textboxrect="0,0,7193281,24384"/>
                <w10:wrap anchorx="margin"/>
              </v:shape>
            </w:pict>
          </mc:Fallback>
        </mc:AlternateContent>
      </w:r>
      <w:r w:rsidR="00794518" w:rsidRPr="00901E92">
        <w:rPr>
          <w:b/>
          <w:sz w:val="18"/>
          <w:szCs w:val="18"/>
        </w:rPr>
        <w:t xml:space="preserve">ACR required </w:t>
      </w:r>
      <w:r w:rsidR="00794518" w:rsidRPr="00901E92">
        <w:rPr>
          <w:sz w:val="18"/>
          <w:szCs w:val="18"/>
        </w:rPr>
        <w:t>(circle)</w:t>
      </w:r>
      <w:r w:rsidR="00794518" w:rsidRPr="00794518">
        <w:rPr>
          <w:b/>
          <w:sz w:val="18"/>
          <w:szCs w:val="18"/>
        </w:rPr>
        <w:t xml:space="preserve"> </w:t>
      </w:r>
      <w:r w:rsidR="00794518">
        <w:rPr>
          <w:b/>
          <w:sz w:val="18"/>
          <w:szCs w:val="18"/>
        </w:rPr>
        <w:tab/>
      </w:r>
      <w:r w:rsidR="00794518" w:rsidRPr="00901E92">
        <w:rPr>
          <w:b/>
          <w:sz w:val="18"/>
          <w:szCs w:val="18"/>
        </w:rPr>
        <w:t>Yes</w:t>
      </w:r>
      <w:r w:rsidR="00794518" w:rsidRPr="00794518">
        <w:rPr>
          <w:b/>
          <w:sz w:val="18"/>
          <w:szCs w:val="18"/>
        </w:rPr>
        <w:t xml:space="preserve"> </w:t>
      </w:r>
      <w:r w:rsidR="00794518">
        <w:rPr>
          <w:b/>
          <w:sz w:val="18"/>
          <w:szCs w:val="18"/>
        </w:rPr>
        <w:tab/>
        <w:t xml:space="preserve">No </w:t>
      </w:r>
      <w:r w:rsidR="00794518">
        <w:rPr>
          <w:b/>
          <w:sz w:val="18"/>
          <w:szCs w:val="18"/>
        </w:rPr>
        <w:tab/>
      </w:r>
      <w:r w:rsidR="00794518">
        <w:rPr>
          <w:b/>
          <w:sz w:val="18"/>
          <w:szCs w:val="18"/>
        </w:rPr>
        <w:tab/>
      </w:r>
      <w:r w:rsidR="00794518">
        <w:rPr>
          <w:b/>
          <w:sz w:val="18"/>
          <w:szCs w:val="18"/>
        </w:rPr>
        <w:tab/>
      </w:r>
      <w:r w:rsidR="00794518">
        <w:rPr>
          <w:b/>
          <w:sz w:val="18"/>
          <w:szCs w:val="18"/>
        </w:rPr>
        <w:tab/>
      </w:r>
      <w:r w:rsidR="00794518">
        <w:rPr>
          <w:b/>
          <w:sz w:val="18"/>
          <w:szCs w:val="18"/>
        </w:rPr>
        <w:tab/>
        <w:t xml:space="preserve">ACR number </w:t>
      </w:r>
      <w:r w:rsidR="00794518" w:rsidRPr="00901E92">
        <w:rPr>
          <w:b/>
          <w:sz w:val="18"/>
          <w:szCs w:val="18"/>
        </w:rPr>
        <w:t>________</w:t>
      </w:r>
      <w:r w:rsidR="00794518">
        <w:rPr>
          <w:b/>
          <w:sz w:val="18"/>
          <w:szCs w:val="18"/>
        </w:rPr>
        <w:t>_</w:t>
      </w:r>
      <w:r w:rsidR="00794518" w:rsidRPr="00901E92">
        <w:rPr>
          <w:b/>
          <w:sz w:val="18"/>
          <w:szCs w:val="18"/>
        </w:rPr>
        <w:t>________</w:t>
      </w:r>
      <w:r w:rsidR="00794518">
        <w:rPr>
          <w:b/>
          <w:sz w:val="18"/>
          <w:szCs w:val="18"/>
        </w:rPr>
        <w:t>_</w:t>
      </w:r>
    </w:p>
    <w:p w14:paraId="12998EDC" w14:textId="62C359CC" w:rsidR="00D918C3" w:rsidRPr="003E1536" w:rsidRDefault="00265CAB" w:rsidP="00265CAB">
      <w:pPr>
        <w:spacing w:line="240" w:lineRule="auto"/>
        <w:ind w:left="0" w:firstLine="0"/>
        <w:rPr>
          <w:b/>
          <w:color w:val="C00000"/>
          <w:sz w:val="18"/>
          <w:szCs w:val="18"/>
        </w:rPr>
      </w:pPr>
      <w:r w:rsidRPr="00901E92">
        <w:rPr>
          <w:b/>
          <w:color w:val="C00000"/>
          <w:sz w:val="18"/>
          <w:szCs w:val="18"/>
        </w:rPr>
        <w:t xml:space="preserve">     </w:t>
      </w:r>
      <w:r w:rsidR="00CC03A3" w:rsidRPr="00901E92">
        <w:rPr>
          <w:b/>
          <w:color w:val="C00000"/>
          <w:sz w:val="18"/>
          <w:szCs w:val="18"/>
        </w:rPr>
        <w:t>JOB DETAILS</w:t>
      </w:r>
    </w:p>
    <w:p w14:paraId="5FA781A6" w14:textId="0BD525EF" w:rsidR="00CD758D" w:rsidRDefault="003E1536" w:rsidP="00282E61">
      <w:pPr>
        <w:spacing w:after="5"/>
        <w:ind w:left="329" w:right="0"/>
        <w:rPr>
          <w:b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ED062DA" wp14:editId="59D1873C">
                <wp:simplePos x="0" y="0"/>
                <wp:positionH relativeFrom="margin">
                  <wp:align>left</wp:align>
                </wp:positionH>
                <wp:positionV relativeFrom="paragraph">
                  <wp:posOffset>553810</wp:posOffset>
                </wp:positionV>
                <wp:extent cx="7193280" cy="24130"/>
                <wp:effectExtent l="0" t="0" r="7620" b="0"/>
                <wp:wrapNone/>
                <wp:docPr id="19" name="Shape 8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3280" cy="241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93281" h="24384">
                              <a:moveTo>
                                <a:pt x="0" y="0"/>
                              </a:moveTo>
                              <a:lnTo>
                                <a:pt x="7193281" y="0"/>
                              </a:lnTo>
                              <a:lnTo>
                                <a:pt x="7193281" y="24384"/>
                              </a:lnTo>
                              <a:lnTo>
                                <a:pt x="0" y="2438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sq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50FC37" id="Shape 8176" o:spid="_x0000_s1026" style="position:absolute;margin-left:0;margin-top:43.6pt;width:566.4pt;height:1.9pt;z-index:2516930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coordsize="7193281,24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" path="m,l7193281,r,24384l,24384,,e" fillcolor="black" stroked="f" strokeweight="0">
                <v:stroke endcap="square"/>
                <v:path arrowok="t" textboxrect="0,0,7193281,24384"/>
                <w10:wrap anchorx="margin"/>
              </v:shape>
            </w:pict>
          </mc:Fallback>
        </mc:AlternateContent>
      </w:r>
      <w:r w:rsidR="00CC03A3" w:rsidRPr="00901E92">
        <w:rPr>
          <w:b/>
          <w:sz w:val="18"/>
          <w:szCs w:val="18"/>
        </w:rPr>
        <w:t>Description and reason for work</w:t>
      </w:r>
      <w:r w:rsidR="00F67065" w:rsidRPr="00901E92">
        <w:rPr>
          <w:b/>
          <w:sz w:val="18"/>
          <w:szCs w:val="18"/>
        </w:rPr>
        <w:t>:</w:t>
      </w:r>
      <w:r w:rsidR="00282E61">
        <w:rPr>
          <w:b/>
          <w:sz w:val="18"/>
          <w:szCs w:val="18"/>
        </w:rPr>
        <w:t xml:space="preserve"> ________________________________________________________________________________________________________________________________________________________________________________________________________________________</w:t>
      </w:r>
    </w:p>
    <w:p w14:paraId="2BBCF269" w14:textId="2B9D201D" w:rsidR="00BF3D15" w:rsidRPr="00901E92" w:rsidRDefault="008800EA" w:rsidP="00282E61">
      <w:pPr>
        <w:spacing w:after="5"/>
        <w:ind w:left="329" w:right="0"/>
        <w:rPr>
          <w:b/>
          <w:sz w:val="18"/>
          <w:szCs w:val="18"/>
        </w:rPr>
      </w:pPr>
      <w:r>
        <w:rPr>
          <w:rFonts w:ascii="Times New Roman" w:eastAsiaTheme="minorHAnsi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05C595D" wp14:editId="45E5C9D5">
                <wp:simplePos x="0" y="0"/>
                <wp:positionH relativeFrom="margin">
                  <wp:align>left</wp:align>
                </wp:positionH>
                <wp:positionV relativeFrom="paragraph">
                  <wp:posOffset>7093</wp:posOffset>
                </wp:positionV>
                <wp:extent cx="3672840" cy="1035781"/>
                <wp:effectExtent l="0" t="0" r="0" b="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840" cy="10357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1DD35A0" w14:textId="77777777" w:rsidR="00835034" w:rsidRDefault="00835034" w:rsidP="00835034">
                            <w:pPr>
                              <w:spacing w:after="160"/>
                              <w:ind w:left="0" w:right="0" w:firstLine="0"/>
                            </w:pPr>
                          </w:p>
                          <w:tbl>
                            <w:tblPr>
                              <w:tblStyle w:val="TableGrid"/>
                              <w:tblW w:w="4609" w:type="dxa"/>
                              <w:tblInd w:w="266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719"/>
                              <w:gridCol w:w="2890"/>
                            </w:tblGrid>
                            <w:tr w:rsidR="00835034" w14:paraId="13DEB4EF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4609" w:type="dxa"/>
                                  <w:gridSpan w:val="2"/>
                                  <w:hideMark/>
                                </w:tcPr>
                                <w:p w14:paraId="2E5F2A18" w14:textId="77777777" w:rsidR="00835034" w:rsidRDefault="00835034">
                                  <w:pPr>
                                    <w:spacing w:after="0"/>
                                    <w:ind w:left="0" w:firstLine="0"/>
                                    <w:rPr>
                                      <w:b/>
                                    </w:rPr>
                                  </w:pPr>
                                  <w:r w:rsidRPr="0027092C">
                                    <w:rPr>
                                      <w:b/>
                                      <w:color w:val="C00000"/>
                                      <w:sz w:val="20"/>
                                    </w:rPr>
                                    <w:t xml:space="preserve">Emergency response </w:t>
                                  </w:r>
                                </w:p>
                              </w:tc>
                            </w:tr>
                            <w:tr w:rsidR="00835034" w14:paraId="4CF10B68" w14:textId="77777777">
                              <w:trPr>
                                <w:trHeight w:val="281"/>
                              </w:trPr>
                              <w:tc>
                                <w:tcPr>
                                  <w:tcW w:w="1719" w:type="dxa"/>
                                  <w:vAlign w:val="center"/>
                                  <w:hideMark/>
                                </w:tcPr>
                                <w:p w14:paraId="61D002F9" w14:textId="77777777" w:rsidR="00835034" w:rsidRDefault="00835034">
                                  <w:pPr>
                                    <w:spacing w:after="0"/>
                                    <w:jc w:val="right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Ambulance</w:t>
                                  </w:r>
                                </w:p>
                              </w:tc>
                              <w:tc>
                                <w:tcPr>
                                  <w:tcW w:w="289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  <w:hideMark/>
                                </w:tcPr>
                                <w:p w14:paraId="040EF59C" w14:textId="77777777" w:rsidR="00835034" w:rsidRDefault="00835034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111</w:t>
                                  </w:r>
                                </w:p>
                              </w:tc>
                            </w:tr>
                            <w:tr w:rsidR="00835034" w14:paraId="38F99AFC" w14:textId="77777777">
                              <w:trPr>
                                <w:trHeight w:val="225"/>
                              </w:trPr>
                              <w:tc>
                                <w:tcPr>
                                  <w:tcW w:w="1719" w:type="dxa"/>
                                  <w:vAlign w:val="center"/>
                                  <w:hideMark/>
                                </w:tcPr>
                                <w:p w14:paraId="564F754A" w14:textId="77777777" w:rsidR="00835034" w:rsidRDefault="00835034">
                                  <w:pPr>
                                    <w:spacing w:after="0"/>
                                    <w:jc w:val="right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ire Brigade</w:t>
                                  </w:r>
                                </w:p>
                              </w:tc>
                              <w:tc>
                                <w:tcPr>
                                  <w:tcW w:w="289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  <w:hideMark/>
                                </w:tcPr>
                                <w:p w14:paraId="41536FEC" w14:textId="77777777" w:rsidR="00835034" w:rsidRDefault="00835034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111</w:t>
                                  </w:r>
                                </w:p>
                              </w:tc>
                            </w:tr>
                            <w:tr w:rsidR="00835034" w14:paraId="54C164E0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1719" w:type="dxa"/>
                                  <w:vAlign w:val="center"/>
                                  <w:hideMark/>
                                </w:tcPr>
                                <w:p w14:paraId="5ABB7EC0" w14:textId="77777777" w:rsidR="00835034" w:rsidRDefault="00835034">
                                  <w:pPr>
                                    <w:spacing w:after="0"/>
                                    <w:jc w:val="right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Nearest Site First Aid </w:t>
                                  </w:r>
                                </w:p>
                              </w:tc>
                              <w:tc>
                                <w:tcPr>
                                  <w:tcW w:w="289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65FA7758" w14:textId="77777777" w:rsidR="00835034" w:rsidRDefault="00835034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47D386" w14:textId="77777777" w:rsidR="00835034" w:rsidRDefault="00835034" w:rsidP="00835034">
                            <w:pPr>
                              <w:spacing w:after="160"/>
                              <w:ind w:left="0" w:right="0" w:firstLine="0"/>
                            </w:pPr>
                          </w:p>
                          <w:p w14:paraId="508A6F9B" w14:textId="77777777" w:rsidR="00835034" w:rsidRDefault="00835034" w:rsidP="00835034">
                            <w:pPr>
                              <w:spacing w:after="160"/>
                              <w:ind w:left="0" w:right="0" w:firstLine="0"/>
                            </w:pPr>
                          </w:p>
                          <w:p w14:paraId="69E8626D" w14:textId="77777777" w:rsidR="00835034" w:rsidRDefault="00835034" w:rsidP="00835034">
                            <w:pPr>
                              <w:spacing w:after="160"/>
                              <w:ind w:left="0" w:right="0" w:firstLine="0"/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5C595D" id="Rectangle 69" o:spid="_x0000_s1027" style="position:absolute;left:0;text-align:left;margin-left:0;margin-top:.55pt;width:289.2pt;height:81.55pt;z-index:251688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" filled="f" stroked="f">
                <v:textbox inset="0,0,0,0">
                  <w:txbxContent>
                    <w:p w14:paraId="51DD35A0" w14:textId="77777777" w:rsidR="00835034" w:rsidRDefault="00835034" w:rsidP="00835034">
                      <w:pPr>
                        <w:spacing w:after="160"/>
                        <w:ind w:left="0" w:right="0" w:firstLine="0"/>
                      </w:pPr>
                    </w:p>
                    <w:tbl>
                      <w:tblPr>
                        <w:tblStyle w:val="TableGrid"/>
                        <w:tblW w:w="4609" w:type="dxa"/>
                        <w:tblInd w:w="266" w:type="dxa"/>
                        <w:tblLook w:val="04A0" w:firstRow="1" w:lastRow="0" w:firstColumn="1" w:lastColumn="0" w:noHBand="0" w:noVBand="1"/>
                      </w:tblPr>
                      <w:tblGrid>
                        <w:gridCol w:w="1719"/>
                        <w:gridCol w:w="2890"/>
                      </w:tblGrid>
                      <w:tr w:rsidR="00835034" w14:paraId="13DEB4EF" w14:textId="77777777">
                        <w:trPr>
                          <w:trHeight w:val="252"/>
                        </w:trPr>
                        <w:tc>
                          <w:tcPr>
                            <w:tcW w:w="4609" w:type="dxa"/>
                            <w:gridSpan w:val="2"/>
                            <w:hideMark/>
                          </w:tcPr>
                          <w:p w14:paraId="2E5F2A18" w14:textId="77777777" w:rsidR="00835034" w:rsidRDefault="00835034">
                            <w:pPr>
                              <w:spacing w:after="0"/>
                              <w:ind w:left="0" w:firstLine="0"/>
                              <w:rPr>
                                <w:b/>
                              </w:rPr>
                            </w:pPr>
                            <w:r w:rsidRPr="0027092C">
                              <w:rPr>
                                <w:b/>
                                <w:color w:val="C00000"/>
                                <w:sz w:val="20"/>
                              </w:rPr>
                              <w:t xml:space="preserve">Emergency response </w:t>
                            </w:r>
                          </w:p>
                        </w:tc>
                      </w:tr>
                      <w:tr w:rsidR="00835034" w14:paraId="4CF10B68" w14:textId="77777777">
                        <w:trPr>
                          <w:trHeight w:val="281"/>
                        </w:trPr>
                        <w:tc>
                          <w:tcPr>
                            <w:tcW w:w="1719" w:type="dxa"/>
                            <w:vAlign w:val="center"/>
                            <w:hideMark/>
                          </w:tcPr>
                          <w:p w14:paraId="61D002F9" w14:textId="77777777" w:rsidR="00835034" w:rsidRDefault="00835034">
                            <w:pPr>
                              <w:spacing w:after="0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mbulance</w:t>
                            </w:r>
                          </w:p>
                        </w:tc>
                        <w:tc>
                          <w:tcPr>
                            <w:tcW w:w="289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  <w:hideMark/>
                          </w:tcPr>
                          <w:p w14:paraId="040EF59C" w14:textId="77777777" w:rsidR="00835034" w:rsidRDefault="00835034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11</w:t>
                            </w:r>
                          </w:p>
                        </w:tc>
                      </w:tr>
                      <w:tr w:rsidR="00835034" w14:paraId="38F99AFC" w14:textId="77777777">
                        <w:trPr>
                          <w:trHeight w:val="225"/>
                        </w:trPr>
                        <w:tc>
                          <w:tcPr>
                            <w:tcW w:w="1719" w:type="dxa"/>
                            <w:vAlign w:val="center"/>
                            <w:hideMark/>
                          </w:tcPr>
                          <w:p w14:paraId="564F754A" w14:textId="77777777" w:rsidR="00835034" w:rsidRDefault="00835034">
                            <w:pPr>
                              <w:spacing w:after="0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ire Brigade</w:t>
                            </w:r>
                          </w:p>
                        </w:tc>
                        <w:tc>
                          <w:tcPr>
                            <w:tcW w:w="289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  <w:hideMark/>
                          </w:tcPr>
                          <w:p w14:paraId="41536FEC" w14:textId="77777777" w:rsidR="00835034" w:rsidRDefault="00835034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11</w:t>
                            </w:r>
                          </w:p>
                        </w:tc>
                      </w:tr>
                      <w:tr w:rsidR="00835034" w14:paraId="54C164E0" w14:textId="77777777">
                        <w:trPr>
                          <w:trHeight w:val="252"/>
                        </w:trPr>
                        <w:tc>
                          <w:tcPr>
                            <w:tcW w:w="1719" w:type="dxa"/>
                            <w:vAlign w:val="center"/>
                            <w:hideMark/>
                          </w:tcPr>
                          <w:p w14:paraId="5ABB7EC0" w14:textId="77777777" w:rsidR="00835034" w:rsidRDefault="00835034">
                            <w:pPr>
                              <w:spacing w:after="0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Nearest Site First Aid </w:t>
                            </w:r>
                          </w:p>
                        </w:tc>
                        <w:tc>
                          <w:tcPr>
                            <w:tcW w:w="289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65FA7758" w14:textId="77777777" w:rsidR="00835034" w:rsidRDefault="00835034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</w:tc>
                      </w:tr>
                    </w:tbl>
                    <w:p w14:paraId="1A47D386" w14:textId="77777777" w:rsidR="00835034" w:rsidRDefault="00835034" w:rsidP="00835034">
                      <w:pPr>
                        <w:spacing w:after="160"/>
                        <w:ind w:left="0" w:right="0" w:firstLine="0"/>
                      </w:pPr>
                    </w:p>
                    <w:p w14:paraId="508A6F9B" w14:textId="77777777" w:rsidR="00835034" w:rsidRDefault="00835034" w:rsidP="00835034">
                      <w:pPr>
                        <w:spacing w:after="160"/>
                        <w:ind w:left="0" w:right="0" w:firstLine="0"/>
                      </w:pPr>
                    </w:p>
                    <w:p w14:paraId="69E8626D" w14:textId="77777777" w:rsidR="00835034" w:rsidRDefault="00835034" w:rsidP="00835034">
                      <w:pPr>
                        <w:spacing w:after="160"/>
                        <w:ind w:left="0" w:right="0" w:firstLine="0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FC78C10" w14:textId="2E22E567" w:rsidR="00F67065" w:rsidRPr="00901E92" w:rsidRDefault="00835034" w:rsidP="00F67065">
      <w:pPr>
        <w:spacing w:after="5" w:line="240" w:lineRule="auto"/>
        <w:ind w:left="0" w:right="0" w:firstLine="0"/>
        <w:rPr>
          <w:b/>
          <w:sz w:val="18"/>
          <w:szCs w:val="18"/>
        </w:rPr>
      </w:pPr>
      <w:r>
        <w:rPr>
          <w:rFonts w:ascii="Calibri" w:eastAsia="Calibri" w:hAnsi="Calibri" w:cs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461883A" wp14:editId="012F8490">
                <wp:simplePos x="0" y="0"/>
                <wp:positionH relativeFrom="margin">
                  <wp:align>right</wp:align>
                </wp:positionH>
                <wp:positionV relativeFrom="paragraph">
                  <wp:posOffset>7328</wp:posOffset>
                </wp:positionV>
                <wp:extent cx="3286125" cy="865505"/>
                <wp:effectExtent l="0" t="0" r="9525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6125" cy="8655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0"/>
                              <w:tblW w:w="4669" w:type="dxa"/>
                              <w:tblInd w:w="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722"/>
                              <w:gridCol w:w="2947"/>
                            </w:tblGrid>
                            <w:tr w:rsidR="00D918C3" w14:paraId="6356945A" w14:textId="77777777" w:rsidTr="00835034">
                              <w:trPr>
                                <w:trHeight w:val="210"/>
                              </w:trPr>
                              <w:tc>
                                <w:tcPr>
                                  <w:tcW w:w="4669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45763831" w14:textId="1515EE2D" w:rsidR="00D918C3" w:rsidRDefault="00D918C3" w:rsidP="00835034">
                                  <w:pPr>
                                    <w:spacing w:after="0"/>
                                    <w:rPr>
                                      <w:b/>
                                    </w:rPr>
                                  </w:pPr>
                                  <w:r w:rsidRPr="0027092C">
                                    <w:rPr>
                                      <w:b/>
                                      <w:color w:val="C00000"/>
                                      <w:sz w:val="20"/>
                                    </w:rPr>
                                    <w:t>Work Site Details</w:t>
                                  </w:r>
                                </w:p>
                              </w:tc>
                            </w:tr>
                            <w:tr w:rsidR="00D918C3" w14:paraId="5C32D8CC" w14:textId="77777777" w:rsidTr="00835034">
                              <w:trPr>
                                <w:trHeight w:val="321"/>
                              </w:trPr>
                              <w:tc>
                                <w:tcPr>
                                  <w:tcW w:w="172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0B8637C3" w14:textId="47DE109A" w:rsidR="00D918C3" w:rsidRPr="007C2AAB" w:rsidRDefault="00D918C3" w:rsidP="00835034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t xml:space="preserve">Site </w:t>
                                  </w:r>
                                  <w:r w:rsidRPr="007C2AAB"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294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3715D901" w14:textId="15506982" w:rsidR="00D918C3" w:rsidRDefault="00D918C3" w:rsidP="00835034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CCC Wastewater Treatment Plant</w:t>
                                  </w:r>
                                </w:p>
                              </w:tc>
                            </w:tr>
                            <w:tr w:rsidR="00D918C3" w14:paraId="21E70F5A" w14:textId="77777777" w:rsidTr="00835034">
                              <w:trPr>
                                <w:trHeight w:val="303"/>
                              </w:trPr>
                              <w:tc>
                                <w:tcPr>
                                  <w:tcW w:w="172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25B3F75B" w14:textId="3A05784C" w:rsidR="00D918C3" w:rsidRPr="007C2AAB" w:rsidRDefault="00D918C3" w:rsidP="00835034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t>Site Phone</w:t>
                                  </w:r>
                                </w:p>
                              </w:tc>
                              <w:tc>
                                <w:tcPr>
                                  <w:tcW w:w="2947" w:type="dxa"/>
                                  <w:tcBorders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bottom"/>
                                </w:tcPr>
                                <w:p w14:paraId="04253175" w14:textId="0B4B9A6A" w:rsidR="00D918C3" w:rsidRDefault="00D918C3" w:rsidP="00835034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(03) 941 5705</w:t>
                                  </w:r>
                                </w:p>
                              </w:tc>
                            </w:tr>
                            <w:tr w:rsidR="00D918C3" w14:paraId="41EC21BD" w14:textId="77777777" w:rsidTr="00835034">
                              <w:trPr>
                                <w:trHeight w:val="303"/>
                              </w:trPr>
                              <w:tc>
                                <w:tcPr>
                                  <w:tcW w:w="172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3844ABDD" w14:textId="7BD121AF" w:rsidR="00D918C3" w:rsidRPr="007C2AAB" w:rsidRDefault="00D918C3" w:rsidP="00835034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t>Site Address</w:t>
                                  </w:r>
                                </w:p>
                              </w:tc>
                              <w:tc>
                                <w:tcPr>
                                  <w:tcW w:w="2947" w:type="dxa"/>
                                  <w:tcBorders>
                                    <w:left w:val="nil"/>
                                    <w:right w:val="nil"/>
                                  </w:tcBorders>
                                  <w:vAlign w:val="bottom"/>
                                </w:tcPr>
                                <w:p w14:paraId="3D8211A8" w14:textId="740390FC" w:rsidR="00D918C3" w:rsidRDefault="00D918C3" w:rsidP="00835034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Shuttle Drive, Bromley,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</w:rPr>
                                    <w:t>Chch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31C3FEA3" w14:textId="77777777" w:rsidR="00D918C3" w:rsidRDefault="00D918C3" w:rsidP="00D918C3">
                            <w:pPr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61883A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8" type="#_x0000_t202" style="position:absolute;margin-left:207.55pt;margin-top:.6pt;width:258.75pt;height:68.15pt;z-index:251684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" fillcolor="white [3201]" stroked="f" strokeweight=".5pt">
                <v:textbox>
                  <w:txbxContent>
                    <w:tbl>
                      <w:tblPr>
                        <w:tblStyle w:val="TableGrid0"/>
                        <w:tblW w:w="4669" w:type="dxa"/>
                        <w:tblInd w:w="5" w:type="dxa"/>
                        <w:tblLook w:val="04A0" w:firstRow="1" w:lastRow="0" w:firstColumn="1" w:lastColumn="0" w:noHBand="0" w:noVBand="1"/>
                      </w:tblPr>
                      <w:tblGrid>
                        <w:gridCol w:w="1722"/>
                        <w:gridCol w:w="2947"/>
                      </w:tblGrid>
                      <w:tr w:rsidR="00D918C3" w14:paraId="6356945A" w14:textId="77777777" w:rsidTr="00835034">
                        <w:trPr>
                          <w:trHeight w:val="210"/>
                        </w:trPr>
                        <w:tc>
                          <w:tcPr>
                            <w:tcW w:w="4669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45763831" w14:textId="1515EE2D" w:rsidR="00D918C3" w:rsidRDefault="00D918C3" w:rsidP="00835034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27092C">
                              <w:rPr>
                                <w:b/>
                                <w:color w:val="C00000"/>
                                <w:sz w:val="20"/>
                              </w:rPr>
                              <w:t>Work Site Details</w:t>
                            </w:r>
                          </w:p>
                        </w:tc>
                      </w:tr>
                      <w:tr w:rsidR="00D918C3" w14:paraId="5C32D8CC" w14:textId="77777777" w:rsidTr="00835034">
                        <w:trPr>
                          <w:trHeight w:val="321"/>
                        </w:trPr>
                        <w:tc>
                          <w:tcPr>
                            <w:tcW w:w="172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0B8637C3" w14:textId="47DE109A" w:rsidR="00D918C3" w:rsidRPr="007C2AAB" w:rsidRDefault="00D918C3" w:rsidP="00835034">
                            <w:pPr>
                              <w:spacing w:after="0"/>
                              <w:jc w:val="center"/>
                            </w:pPr>
                            <w:r>
                              <w:t xml:space="preserve">Site </w:t>
                            </w:r>
                            <w:r w:rsidRPr="007C2AAB">
                              <w:t>Name</w:t>
                            </w:r>
                          </w:p>
                        </w:tc>
                        <w:tc>
                          <w:tcPr>
                            <w:tcW w:w="294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3715D901" w14:textId="15506982" w:rsidR="00D918C3" w:rsidRDefault="00D918C3" w:rsidP="00835034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CC Wastewater Treatment Plant</w:t>
                            </w:r>
                          </w:p>
                        </w:tc>
                      </w:tr>
                      <w:tr w:rsidR="00D918C3" w14:paraId="21E70F5A" w14:textId="77777777" w:rsidTr="00835034">
                        <w:trPr>
                          <w:trHeight w:val="303"/>
                        </w:trPr>
                        <w:tc>
                          <w:tcPr>
                            <w:tcW w:w="172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25B3F75B" w14:textId="3A05784C" w:rsidR="00D918C3" w:rsidRPr="007C2AAB" w:rsidRDefault="00D918C3" w:rsidP="00835034">
                            <w:pPr>
                              <w:spacing w:after="0"/>
                              <w:jc w:val="center"/>
                            </w:pPr>
                            <w:r>
                              <w:t>Site Phone</w:t>
                            </w:r>
                          </w:p>
                        </w:tc>
                        <w:tc>
                          <w:tcPr>
                            <w:tcW w:w="2947" w:type="dxa"/>
                            <w:tcBorders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bottom"/>
                          </w:tcPr>
                          <w:p w14:paraId="04253175" w14:textId="0B4B9A6A" w:rsidR="00D918C3" w:rsidRDefault="00D918C3" w:rsidP="00835034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03) 941 5705</w:t>
                            </w:r>
                          </w:p>
                        </w:tc>
                      </w:tr>
                      <w:tr w:rsidR="00D918C3" w14:paraId="41EC21BD" w14:textId="77777777" w:rsidTr="00835034">
                        <w:trPr>
                          <w:trHeight w:val="303"/>
                        </w:trPr>
                        <w:tc>
                          <w:tcPr>
                            <w:tcW w:w="172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3844ABDD" w14:textId="7BD121AF" w:rsidR="00D918C3" w:rsidRPr="007C2AAB" w:rsidRDefault="00D918C3" w:rsidP="00835034">
                            <w:pPr>
                              <w:spacing w:after="0"/>
                              <w:jc w:val="center"/>
                            </w:pPr>
                            <w:r>
                              <w:t>Site Address</w:t>
                            </w:r>
                          </w:p>
                        </w:tc>
                        <w:tc>
                          <w:tcPr>
                            <w:tcW w:w="2947" w:type="dxa"/>
                            <w:tcBorders>
                              <w:left w:val="nil"/>
                              <w:right w:val="nil"/>
                            </w:tcBorders>
                            <w:vAlign w:val="bottom"/>
                          </w:tcPr>
                          <w:p w14:paraId="3D8211A8" w14:textId="740390FC" w:rsidR="00D918C3" w:rsidRDefault="00D918C3" w:rsidP="00835034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huttle Drive, Bromley,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Chch</w:t>
                            </w:r>
                            <w:proofErr w:type="spellEnd"/>
                          </w:p>
                        </w:tc>
                      </w:tr>
                    </w:tbl>
                    <w:p w14:paraId="31C3FEA3" w14:textId="77777777" w:rsidR="00D918C3" w:rsidRDefault="00D918C3" w:rsidP="00D918C3">
                      <w:pPr>
                        <w:ind w:left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D3B092" w14:textId="4B666E1B" w:rsidR="00AC4319" w:rsidRPr="00901E92" w:rsidRDefault="00AC4319" w:rsidP="00282E61">
      <w:pPr>
        <w:spacing w:after="5" w:line="240" w:lineRule="auto"/>
        <w:ind w:left="0" w:right="0" w:firstLine="0"/>
        <w:rPr>
          <w:b/>
          <w:sz w:val="18"/>
          <w:szCs w:val="18"/>
        </w:rPr>
      </w:pPr>
    </w:p>
    <w:p w14:paraId="0315148D" w14:textId="77777777" w:rsidR="00282E61" w:rsidRDefault="00282E61"/>
    <w:p w14:paraId="10689FE0" w14:textId="39935C8C" w:rsidR="00CD758D" w:rsidRDefault="00CD758D">
      <w:pPr>
        <w:spacing w:after="139"/>
        <w:ind w:left="-50" w:right="-57" w:firstLine="0"/>
      </w:pPr>
    </w:p>
    <w:p w14:paraId="65524A83" w14:textId="0CB15B2D" w:rsidR="00835034" w:rsidRDefault="00835034">
      <w:pPr>
        <w:spacing w:after="139"/>
        <w:ind w:left="-50" w:right="-57" w:firstLine="0"/>
      </w:pPr>
    </w:p>
    <w:p w14:paraId="0B038B9E" w14:textId="1482D59B" w:rsidR="00835034" w:rsidRPr="008178BD" w:rsidRDefault="00835034">
      <w:pPr>
        <w:spacing w:after="139"/>
        <w:ind w:left="-50" w:right="-57" w:firstLine="0"/>
        <w:rPr>
          <w:color w:val="FF0000"/>
          <w:sz w:val="18"/>
        </w:rPr>
      </w:pPr>
      <w:r w:rsidRPr="0027092C">
        <w:rPr>
          <w:color w:val="C00000"/>
          <w:sz w:val="18"/>
        </w:rPr>
        <w:t xml:space="preserve">List additional emergency </w:t>
      </w:r>
      <w:r w:rsidR="003E1536" w:rsidRPr="0027092C">
        <w:rPr>
          <w:color w:val="C00000"/>
          <w:sz w:val="18"/>
        </w:rPr>
        <w:t>response</w:t>
      </w:r>
      <w:r w:rsidRPr="0027092C">
        <w:rPr>
          <w:color w:val="C00000"/>
          <w:sz w:val="18"/>
        </w:rPr>
        <w:t xml:space="preserve"> requirements if necessary</w:t>
      </w:r>
    </w:p>
    <w:p w14:paraId="763EA8CE" w14:textId="1B631EEA" w:rsidR="00835034" w:rsidRDefault="00835034" w:rsidP="008178BD">
      <w:pPr>
        <w:pBdr>
          <w:top w:val="single" w:sz="4" w:space="1" w:color="auto"/>
          <w:bottom w:val="single" w:sz="12" w:space="1" w:color="auto"/>
        </w:pBdr>
        <w:spacing w:after="139"/>
        <w:ind w:left="-50" w:right="-57" w:firstLine="0"/>
        <w:rPr>
          <w:color w:val="auto"/>
          <w:sz w:val="20"/>
        </w:rPr>
      </w:pPr>
    </w:p>
    <w:p w14:paraId="187A9C69" w14:textId="37DD9BCA" w:rsidR="009659AF" w:rsidRPr="00BF3D15" w:rsidRDefault="009659AF" w:rsidP="00BF3D15">
      <w:pPr>
        <w:spacing w:after="139"/>
        <w:ind w:left="-50" w:right="-57" w:firstLine="0"/>
        <w:rPr>
          <w:color w:val="auto"/>
          <w:sz w:val="20"/>
        </w:rPr>
      </w:pPr>
      <w:r w:rsidRPr="0027092C">
        <w:rPr>
          <w:b/>
          <w:color w:val="C00000"/>
          <w:sz w:val="20"/>
          <w:u w:val="single"/>
        </w:rPr>
        <w:t>Controls</w:t>
      </w:r>
      <w:r>
        <w:rPr>
          <w:color w:val="auto"/>
          <w:sz w:val="20"/>
        </w:rPr>
        <w:t>:</w:t>
      </w:r>
      <w:r w:rsidR="00BF3D15">
        <w:rPr>
          <w:color w:val="auto"/>
          <w:sz w:val="20"/>
        </w:rPr>
        <w:t xml:space="preserve"> </w:t>
      </w:r>
      <w:sdt>
        <w:sdtPr>
          <w:rPr>
            <w:color w:val="auto"/>
            <w:sz w:val="20"/>
          </w:rPr>
          <w:id w:val="-1471743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092C">
            <w:rPr>
              <w:rFonts w:ascii="MS Gothic" w:eastAsia="MS Gothic" w:hAnsi="MS Gothic" w:hint="eastAsia"/>
              <w:color w:val="auto"/>
              <w:sz w:val="20"/>
            </w:rPr>
            <w:t>☐</w:t>
          </w:r>
        </w:sdtContent>
      </w:sdt>
      <w:r w:rsidR="00BF3D15">
        <w:rPr>
          <w:color w:val="auto"/>
          <w:sz w:val="20"/>
        </w:rPr>
        <w:t xml:space="preserve"> </w:t>
      </w:r>
      <w:r>
        <w:rPr>
          <w:color w:val="auto"/>
          <w:sz w:val="20"/>
        </w:rPr>
        <w:t>Isolations</w:t>
      </w:r>
      <w:r w:rsidR="0027092C">
        <w:rPr>
          <w:color w:val="auto"/>
          <w:sz w:val="20"/>
        </w:rPr>
        <w:t xml:space="preserve"> </w:t>
      </w:r>
      <w:sdt>
        <w:sdtPr>
          <w:rPr>
            <w:color w:val="auto"/>
            <w:sz w:val="20"/>
          </w:rPr>
          <w:id w:val="-347410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092C">
            <w:rPr>
              <w:rFonts w:ascii="MS Gothic" w:eastAsia="MS Gothic" w:hAnsi="MS Gothic" w:hint="eastAsia"/>
              <w:color w:val="auto"/>
              <w:sz w:val="20"/>
            </w:rPr>
            <w:t>☐</w:t>
          </w:r>
        </w:sdtContent>
      </w:sdt>
      <w:r w:rsidR="00BF3D15">
        <w:rPr>
          <w:color w:val="auto"/>
          <w:sz w:val="20"/>
        </w:rPr>
        <w:t xml:space="preserve"> </w:t>
      </w:r>
      <w:r>
        <w:rPr>
          <w:color w:val="auto"/>
          <w:sz w:val="20"/>
        </w:rPr>
        <w:t>W</w:t>
      </w:r>
      <w:r w:rsidR="00BF3D15">
        <w:rPr>
          <w:color w:val="auto"/>
          <w:sz w:val="20"/>
        </w:rPr>
        <w:t xml:space="preserve">orking at Height </w:t>
      </w:r>
      <w:sdt>
        <w:sdtPr>
          <w:rPr>
            <w:color w:val="auto"/>
            <w:sz w:val="20"/>
          </w:rPr>
          <w:id w:val="968632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092C">
            <w:rPr>
              <w:rFonts w:ascii="MS Gothic" w:eastAsia="MS Gothic" w:hAnsi="MS Gothic" w:hint="eastAsia"/>
              <w:color w:val="auto"/>
              <w:sz w:val="20"/>
            </w:rPr>
            <w:t>☐</w:t>
          </w:r>
        </w:sdtContent>
      </w:sdt>
      <w:r w:rsidR="00BF3D15">
        <w:rPr>
          <w:color w:val="auto"/>
          <w:sz w:val="20"/>
        </w:rPr>
        <w:t xml:space="preserve"> </w:t>
      </w:r>
      <w:r>
        <w:rPr>
          <w:color w:val="auto"/>
          <w:sz w:val="20"/>
        </w:rPr>
        <w:t xml:space="preserve">Confined </w:t>
      </w:r>
      <w:r w:rsidR="0027092C">
        <w:rPr>
          <w:color w:val="auto"/>
          <w:sz w:val="20"/>
        </w:rPr>
        <w:t xml:space="preserve">Spaces </w:t>
      </w:r>
      <w:sdt>
        <w:sdtPr>
          <w:rPr>
            <w:color w:val="auto"/>
            <w:sz w:val="20"/>
          </w:rPr>
          <w:id w:val="1122807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092C">
            <w:rPr>
              <w:rFonts w:ascii="MS Gothic" w:eastAsia="MS Gothic" w:hAnsi="MS Gothic" w:hint="eastAsia"/>
              <w:color w:val="auto"/>
              <w:sz w:val="20"/>
            </w:rPr>
            <w:t>☐</w:t>
          </w:r>
        </w:sdtContent>
      </w:sdt>
      <w:r>
        <w:rPr>
          <w:color w:val="auto"/>
          <w:sz w:val="20"/>
        </w:rPr>
        <w:t xml:space="preserve"> Hot Work</w:t>
      </w:r>
      <w:r w:rsidR="00BF3D15">
        <w:rPr>
          <w:color w:val="auto"/>
          <w:sz w:val="20"/>
        </w:rPr>
        <w:t xml:space="preserve"> </w:t>
      </w:r>
      <w:sdt>
        <w:sdtPr>
          <w:rPr>
            <w:color w:val="auto"/>
            <w:sz w:val="20"/>
          </w:rPr>
          <w:id w:val="-1459477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092C">
            <w:rPr>
              <w:rFonts w:ascii="MS Gothic" w:eastAsia="MS Gothic" w:hAnsi="MS Gothic" w:hint="eastAsia"/>
              <w:color w:val="auto"/>
              <w:sz w:val="20"/>
            </w:rPr>
            <w:t>☐</w:t>
          </w:r>
        </w:sdtContent>
      </w:sdt>
      <w:r w:rsidR="00BF3D15">
        <w:rPr>
          <w:color w:val="auto"/>
          <w:sz w:val="20"/>
        </w:rPr>
        <w:t xml:space="preserve"> </w:t>
      </w:r>
      <w:r>
        <w:rPr>
          <w:color w:val="auto"/>
          <w:sz w:val="20"/>
        </w:rPr>
        <w:t>Excavations</w:t>
      </w:r>
      <w:r w:rsidR="00BF3D15">
        <w:rPr>
          <w:color w:val="auto"/>
          <w:sz w:val="20"/>
        </w:rPr>
        <w:t xml:space="preserve"> </w:t>
      </w:r>
      <w:sdt>
        <w:sdtPr>
          <w:rPr>
            <w:color w:val="auto"/>
            <w:sz w:val="20"/>
          </w:rPr>
          <w:id w:val="-372079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092C">
            <w:rPr>
              <w:rFonts w:ascii="MS Gothic" w:eastAsia="MS Gothic" w:hAnsi="MS Gothic" w:hint="eastAsia"/>
              <w:color w:val="auto"/>
              <w:sz w:val="20"/>
            </w:rPr>
            <w:t>☐</w:t>
          </w:r>
        </w:sdtContent>
      </w:sdt>
      <w:r w:rsidR="00BF3D15">
        <w:rPr>
          <w:color w:val="auto"/>
          <w:sz w:val="20"/>
        </w:rPr>
        <w:t xml:space="preserve"> </w:t>
      </w:r>
      <w:r>
        <w:rPr>
          <w:color w:val="auto"/>
          <w:sz w:val="20"/>
        </w:rPr>
        <w:t>Cranes</w:t>
      </w:r>
      <w:r w:rsidR="0027092C">
        <w:rPr>
          <w:color w:val="auto"/>
          <w:sz w:val="20"/>
        </w:rPr>
        <w:t xml:space="preserve"> </w:t>
      </w:r>
      <w:sdt>
        <w:sdtPr>
          <w:rPr>
            <w:color w:val="auto"/>
            <w:sz w:val="20"/>
          </w:rPr>
          <w:id w:val="-505667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092C">
            <w:rPr>
              <w:rFonts w:ascii="MS Gothic" w:eastAsia="MS Gothic" w:hAnsi="MS Gothic" w:hint="eastAsia"/>
              <w:color w:val="auto"/>
              <w:sz w:val="20"/>
            </w:rPr>
            <w:t>☐</w:t>
          </w:r>
        </w:sdtContent>
      </w:sdt>
      <w:r>
        <w:rPr>
          <w:color w:val="auto"/>
          <w:sz w:val="20"/>
        </w:rPr>
        <w:t>Transfer of C</w:t>
      </w:r>
      <w:r w:rsidR="00BF3D15">
        <w:rPr>
          <w:color w:val="auto"/>
          <w:sz w:val="20"/>
        </w:rPr>
        <w:t>ontrol</w:t>
      </w:r>
    </w:p>
    <w:p w14:paraId="0BC3A43F" w14:textId="4600FEAA" w:rsidR="00794518" w:rsidRDefault="00835034" w:rsidP="003E1536">
      <w:pPr>
        <w:spacing w:after="139"/>
        <w:ind w:right="-5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B08E392" wp14:editId="7F0F43E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124700" cy="26637"/>
                <wp:effectExtent l="0" t="0" r="0" b="0"/>
                <wp:wrapNone/>
                <wp:docPr id="18" name="Shape 8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24700" cy="266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93281" h="24384">
                              <a:moveTo>
                                <a:pt x="0" y="0"/>
                              </a:moveTo>
                              <a:lnTo>
                                <a:pt x="7193281" y="0"/>
                              </a:lnTo>
                              <a:lnTo>
                                <a:pt x="7193281" y="24384"/>
                              </a:lnTo>
                              <a:lnTo>
                                <a:pt x="0" y="2438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sq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E696ED" id="Shape 8283" o:spid="_x0000_s1026" style="position:absolute;margin-left:0;margin-top:0;width:561pt;height:2.1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193281,24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" path="m,l7193281,r,24384l,24384,,e" fillcolor="black" stroked="f" strokeweight="0">
                <v:stroke endcap="square"/>
                <v:path arrowok="t" textboxrect="0,0,7193281,24384"/>
              </v:shape>
            </w:pict>
          </mc:Fallback>
        </mc:AlternateContent>
      </w:r>
    </w:p>
    <w:p w14:paraId="0D43A493" w14:textId="3C05829F" w:rsidR="00CD758D" w:rsidRDefault="00F67065">
      <w:pPr>
        <w:spacing w:after="60"/>
        <w:ind w:left="-50" w:right="-57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969ACC" wp14:editId="75AFCCAB">
                <wp:simplePos x="0" y="0"/>
                <wp:positionH relativeFrom="margin">
                  <wp:posOffset>3950970</wp:posOffset>
                </wp:positionH>
                <wp:positionV relativeFrom="paragraph">
                  <wp:posOffset>300506</wp:posOffset>
                </wp:positionV>
                <wp:extent cx="3286221" cy="1690778"/>
                <wp:effectExtent l="0" t="0" r="9525" b="508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6221" cy="16907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0"/>
                              <w:tblW w:w="4669" w:type="dxa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722"/>
                              <w:gridCol w:w="2947"/>
                            </w:tblGrid>
                            <w:tr w:rsidR="00AC4319" w14:paraId="2EEE625F" w14:textId="77777777" w:rsidTr="00D918C3">
                              <w:trPr>
                                <w:trHeight w:val="210"/>
                              </w:trPr>
                              <w:tc>
                                <w:tcPr>
                                  <w:tcW w:w="4669" w:type="dxa"/>
                                  <w:gridSpan w:val="2"/>
                                  <w:vAlign w:val="center"/>
                                </w:tcPr>
                                <w:p w14:paraId="7E12B673" w14:textId="4843BBE4" w:rsidR="00AC4319" w:rsidRDefault="00AC4319" w:rsidP="00F67065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Person in Charge of work</w:t>
                                  </w:r>
                                </w:p>
                              </w:tc>
                            </w:tr>
                            <w:tr w:rsidR="00AC4319" w14:paraId="44AB961A" w14:textId="77777777" w:rsidTr="00D918C3">
                              <w:trPr>
                                <w:trHeight w:val="321"/>
                              </w:trPr>
                              <w:tc>
                                <w:tcPr>
                                  <w:tcW w:w="1722" w:type="dxa"/>
                                  <w:vAlign w:val="center"/>
                                </w:tcPr>
                                <w:p w14:paraId="0A40B573" w14:textId="77777777" w:rsidR="00AC4319" w:rsidRPr="007C2AAB" w:rsidRDefault="00AC4319" w:rsidP="00F67065">
                                  <w:pPr>
                                    <w:spacing w:after="0"/>
                                    <w:jc w:val="right"/>
                                  </w:pPr>
                                  <w:r w:rsidRPr="007C2AAB">
                                    <w:t xml:space="preserve">Name </w:t>
                                  </w:r>
                                </w:p>
                              </w:tc>
                              <w:tc>
                                <w:tcPr>
                                  <w:tcW w:w="2947" w:type="dxa"/>
                                </w:tcPr>
                                <w:p w14:paraId="6F7DB592" w14:textId="77777777" w:rsidR="00AC4319" w:rsidRDefault="00AC4319" w:rsidP="00F67065">
                                  <w:pPr>
                                    <w:spacing w:after="0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AC4319" w14:paraId="3D5D7FDB" w14:textId="77777777" w:rsidTr="00D918C3">
                              <w:trPr>
                                <w:trHeight w:val="303"/>
                              </w:trPr>
                              <w:tc>
                                <w:tcPr>
                                  <w:tcW w:w="1722" w:type="dxa"/>
                                  <w:vAlign w:val="center"/>
                                </w:tcPr>
                                <w:p w14:paraId="05AA4B3A" w14:textId="77777777" w:rsidR="00AC4319" w:rsidRPr="007C2AAB" w:rsidRDefault="00AC4319" w:rsidP="00F67065">
                                  <w:pPr>
                                    <w:spacing w:after="0"/>
                                    <w:jc w:val="right"/>
                                  </w:pPr>
                                  <w:r w:rsidRPr="007C2AAB">
                                    <w:t>Position</w:t>
                                  </w:r>
                                </w:p>
                              </w:tc>
                              <w:tc>
                                <w:tcPr>
                                  <w:tcW w:w="2947" w:type="dxa"/>
                                </w:tcPr>
                                <w:p w14:paraId="71149322" w14:textId="77777777" w:rsidR="00AC4319" w:rsidRDefault="00AC4319" w:rsidP="00F67065">
                                  <w:pPr>
                                    <w:spacing w:after="0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AC4319" w14:paraId="5A295413" w14:textId="77777777" w:rsidTr="00D918C3">
                              <w:trPr>
                                <w:trHeight w:val="303"/>
                              </w:trPr>
                              <w:tc>
                                <w:tcPr>
                                  <w:tcW w:w="1722" w:type="dxa"/>
                                  <w:vAlign w:val="center"/>
                                </w:tcPr>
                                <w:p w14:paraId="46FEBBD1" w14:textId="77777777" w:rsidR="00AC4319" w:rsidRPr="007C2AAB" w:rsidRDefault="00AC4319" w:rsidP="00F67065">
                                  <w:pPr>
                                    <w:spacing w:after="0"/>
                                    <w:jc w:val="right"/>
                                  </w:pPr>
                                  <w:r w:rsidRPr="007C2AAB">
                                    <w:t>Company</w:t>
                                  </w:r>
                                </w:p>
                              </w:tc>
                              <w:tc>
                                <w:tcPr>
                                  <w:tcW w:w="2947" w:type="dxa"/>
                                </w:tcPr>
                                <w:p w14:paraId="357810CD" w14:textId="77777777" w:rsidR="00AC4319" w:rsidRDefault="00AC4319" w:rsidP="00F67065">
                                  <w:pPr>
                                    <w:spacing w:after="0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AC4319" w14:paraId="431720B6" w14:textId="77777777" w:rsidTr="00D918C3">
                              <w:trPr>
                                <w:trHeight w:val="303"/>
                              </w:trPr>
                              <w:tc>
                                <w:tcPr>
                                  <w:tcW w:w="1722" w:type="dxa"/>
                                  <w:vAlign w:val="center"/>
                                </w:tcPr>
                                <w:p w14:paraId="7E8B414E" w14:textId="77777777" w:rsidR="00AC4319" w:rsidRPr="007C2AAB" w:rsidRDefault="00AC4319" w:rsidP="00F67065">
                                  <w:pPr>
                                    <w:spacing w:after="0"/>
                                    <w:jc w:val="right"/>
                                  </w:pPr>
                                  <w:r w:rsidRPr="007C2AAB">
                                    <w:t>Mobile Ph/RT</w:t>
                                  </w:r>
                                </w:p>
                              </w:tc>
                              <w:tc>
                                <w:tcPr>
                                  <w:tcW w:w="2947" w:type="dxa"/>
                                </w:tcPr>
                                <w:p w14:paraId="3F553676" w14:textId="77777777" w:rsidR="00AC4319" w:rsidRDefault="00AC4319" w:rsidP="00F67065">
                                  <w:pPr>
                                    <w:spacing w:after="0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AC4319" w14:paraId="0E9F7ABD" w14:textId="77777777" w:rsidTr="00D918C3">
                              <w:trPr>
                                <w:trHeight w:val="303"/>
                              </w:trPr>
                              <w:tc>
                                <w:tcPr>
                                  <w:tcW w:w="4669" w:type="dxa"/>
                                  <w:gridSpan w:val="2"/>
                                  <w:vAlign w:val="center"/>
                                </w:tcPr>
                                <w:p w14:paraId="694EC9C5" w14:textId="77777777" w:rsidR="00AC4319" w:rsidRDefault="00AC4319" w:rsidP="00F67065">
                                  <w:pPr>
                                    <w:spacing w:after="0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afety Observer</w:t>
                                  </w:r>
                                </w:p>
                              </w:tc>
                            </w:tr>
                            <w:tr w:rsidR="00AC4319" w14:paraId="1E48CE0F" w14:textId="77777777" w:rsidTr="00D918C3">
                              <w:trPr>
                                <w:trHeight w:val="303"/>
                              </w:trPr>
                              <w:tc>
                                <w:tcPr>
                                  <w:tcW w:w="1722" w:type="dxa"/>
                                  <w:vAlign w:val="center"/>
                                </w:tcPr>
                                <w:p w14:paraId="173454EB" w14:textId="77777777" w:rsidR="00AC4319" w:rsidRPr="007C2AAB" w:rsidRDefault="00AC4319" w:rsidP="00F67065">
                                  <w:pPr>
                                    <w:spacing w:after="0"/>
                                    <w:jc w:val="right"/>
                                  </w:pPr>
                                  <w:r w:rsidRPr="007C2AAB">
                                    <w:t xml:space="preserve">Name </w:t>
                                  </w:r>
                                </w:p>
                              </w:tc>
                              <w:tc>
                                <w:tcPr>
                                  <w:tcW w:w="2947" w:type="dxa"/>
                                </w:tcPr>
                                <w:p w14:paraId="4DAA6DF2" w14:textId="77777777" w:rsidR="00AC4319" w:rsidRDefault="00AC4319" w:rsidP="00F67065">
                                  <w:pPr>
                                    <w:spacing w:after="0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AC4319" w14:paraId="6B28046D" w14:textId="77777777" w:rsidTr="00D918C3">
                              <w:trPr>
                                <w:trHeight w:val="303"/>
                              </w:trPr>
                              <w:tc>
                                <w:tcPr>
                                  <w:tcW w:w="1722" w:type="dxa"/>
                                  <w:vAlign w:val="center"/>
                                </w:tcPr>
                                <w:p w14:paraId="6A15D390" w14:textId="77777777" w:rsidR="00AC4319" w:rsidRPr="007C2AAB" w:rsidRDefault="00AC4319" w:rsidP="00F67065">
                                  <w:pPr>
                                    <w:spacing w:after="0"/>
                                    <w:jc w:val="right"/>
                                  </w:pPr>
                                  <w:r w:rsidRPr="007C2AAB">
                                    <w:t>Mobile Ph/RT</w:t>
                                  </w:r>
                                </w:p>
                              </w:tc>
                              <w:tc>
                                <w:tcPr>
                                  <w:tcW w:w="2947" w:type="dxa"/>
                                </w:tcPr>
                                <w:p w14:paraId="62622B67" w14:textId="77777777" w:rsidR="00AC4319" w:rsidRDefault="00AC4319" w:rsidP="00F67065">
                                  <w:pPr>
                                    <w:spacing w:after="0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0D2708" w14:textId="77777777" w:rsidR="00AC4319" w:rsidRDefault="00AC4319">
                            <w:pPr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69ACC" id="Text Box 1" o:spid="_x0000_s1029" type="#_x0000_t202" style="position:absolute;left:0;text-align:left;margin-left:311.1pt;margin-top:23.65pt;width:258.75pt;height:133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" fillcolor="white [3201]" stroked="f" strokeweight=".5pt">
                <v:textbox>
                  <w:txbxContent>
                    <w:tbl>
                      <w:tblPr>
                        <w:tblStyle w:val="TableGrid0"/>
                        <w:tblW w:w="4669" w:type="dxa"/>
                        <w:tblInd w:w="-5" w:type="dxa"/>
                        <w:tblLook w:val="04A0" w:firstRow="1" w:lastRow="0" w:firstColumn="1" w:lastColumn="0" w:noHBand="0" w:noVBand="1"/>
                      </w:tblPr>
                      <w:tblGrid>
                        <w:gridCol w:w="1722"/>
                        <w:gridCol w:w="2947"/>
                      </w:tblGrid>
                      <w:tr w:rsidR="00AC4319" w14:paraId="2EEE625F" w14:textId="77777777" w:rsidTr="00D918C3">
                        <w:trPr>
                          <w:trHeight w:val="210"/>
                        </w:trPr>
                        <w:tc>
                          <w:tcPr>
                            <w:tcW w:w="4669" w:type="dxa"/>
                            <w:gridSpan w:val="2"/>
                            <w:vAlign w:val="center"/>
                          </w:tcPr>
                          <w:p w14:paraId="7E12B673" w14:textId="4843BBE4" w:rsidR="00AC4319" w:rsidRDefault="00AC4319" w:rsidP="00F67065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erson in Charge of work</w:t>
                            </w:r>
                          </w:p>
                        </w:tc>
                      </w:tr>
                      <w:tr w:rsidR="00AC4319" w14:paraId="44AB961A" w14:textId="77777777" w:rsidTr="00D918C3">
                        <w:trPr>
                          <w:trHeight w:val="321"/>
                        </w:trPr>
                        <w:tc>
                          <w:tcPr>
                            <w:tcW w:w="1722" w:type="dxa"/>
                            <w:vAlign w:val="center"/>
                          </w:tcPr>
                          <w:p w14:paraId="0A40B573" w14:textId="77777777" w:rsidR="00AC4319" w:rsidRPr="007C2AAB" w:rsidRDefault="00AC4319" w:rsidP="00F67065">
                            <w:pPr>
                              <w:spacing w:after="0"/>
                              <w:jc w:val="right"/>
                            </w:pPr>
                            <w:r w:rsidRPr="007C2AAB">
                              <w:t xml:space="preserve">Name </w:t>
                            </w:r>
                          </w:p>
                        </w:tc>
                        <w:tc>
                          <w:tcPr>
                            <w:tcW w:w="2947" w:type="dxa"/>
                          </w:tcPr>
                          <w:p w14:paraId="6F7DB592" w14:textId="77777777" w:rsidR="00AC4319" w:rsidRDefault="00AC4319" w:rsidP="00F67065">
                            <w:pPr>
                              <w:spacing w:after="0"/>
                              <w:rPr>
                                <w:b/>
                              </w:rPr>
                            </w:pPr>
                          </w:p>
                        </w:tc>
                      </w:tr>
                      <w:tr w:rsidR="00AC4319" w14:paraId="3D5D7FDB" w14:textId="77777777" w:rsidTr="00D918C3">
                        <w:trPr>
                          <w:trHeight w:val="303"/>
                        </w:trPr>
                        <w:tc>
                          <w:tcPr>
                            <w:tcW w:w="1722" w:type="dxa"/>
                            <w:vAlign w:val="center"/>
                          </w:tcPr>
                          <w:p w14:paraId="05AA4B3A" w14:textId="77777777" w:rsidR="00AC4319" w:rsidRPr="007C2AAB" w:rsidRDefault="00AC4319" w:rsidP="00F67065">
                            <w:pPr>
                              <w:spacing w:after="0"/>
                              <w:jc w:val="right"/>
                            </w:pPr>
                            <w:r w:rsidRPr="007C2AAB">
                              <w:t>Position</w:t>
                            </w:r>
                          </w:p>
                        </w:tc>
                        <w:tc>
                          <w:tcPr>
                            <w:tcW w:w="2947" w:type="dxa"/>
                          </w:tcPr>
                          <w:p w14:paraId="71149322" w14:textId="77777777" w:rsidR="00AC4319" w:rsidRDefault="00AC4319" w:rsidP="00F67065">
                            <w:pPr>
                              <w:spacing w:after="0"/>
                              <w:rPr>
                                <w:b/>
                              </w:rPr>
                            </w:pPr>
                          </w:p>
                        </w:tc>
                      </w:tr>
                      <w:tr w:rsidR="00AC4319" w14:paraId="5A295413" w14:textId="77777777" w:rsidTr="00D918C3">
                        <w:trPr>
                          <w:trHeight w:val="303"/>
                        </w:trPr>
                        <w:tc>
                          <w:tcPr>
                            <w:tcW w:w="1722" w:type="dxa"/>
                            <w:vAlign w:val="center"/>
                          </w:tcPr>
                          <w:p w14:paraId="46FEBBD1" w14:textId="77777777" w:rsidR="00AC4319" w:rsidRPr="007C2AAB" w:rsidRDefault="00AC4319" w:rsidP="00F67065">
                            <w:pPr>
                              <w:spacing w:after="0"/>
                              <w:jc w:val="right"/>
                            </w:pPr>
                            <w:r w:rsidRPr="007C2AAB">
                              <w:t>Company</w:t>
                            </w:r>
                          </w:p>
                        </w:tc>
                        <w:tc>
                          <w:tcPr>
                            <w:tcW w:w="2947" w:type="dxa"/>
                          </w:tcPr>
                          <w:p w14:paraId="357810CD" w14:textId="77777777" w:rsidR="00AC4319" w:rsidRDefault="00AC4319" w:rsidP="00F67065">
                            <w:pPr>
                              <w:spacing w:after="0"/>
                              <w:rPr>
                                <w:b/>
                              </w:rPr>
                            </w:pPr>
                          </w:p>
                        </w:tc>
                      </w:tr>
                      <w:tr w:rsidR="00AC4319" w14:paraId="431720B6" w14:textId="77777777" w:rsidTr="00D918C3">
                        <w:trPr>
                          <w:trHeight w:val="303"/>
                        </w:trPr>
                        <w:tc>
                          <w:tcPr>
                            <w:tcW w:w="1722" w:type="dxa"/>
                            <w:vAlign w:val="center"/>
                          </w:tcPr>
                          <w:p w14:paraId="7E8B414E" w14:textId="77777777" w:rsidR="00AC4319" w:rsidRPr="007C2AAB" w:rsidRDefault="00AC4319" w:rsidP="00F67065">
                            <w:pPr>
                              <w:spacing w:after="0"/>
                              <w:jc w:val="right"/>
                            </w:pPr>
                            <w:r w:rsidRPr="007C2AAB">
                              <w:t>Mobile Ph/RT</w:t>
                            </w:r>
                          </w:p>
                        </w:tc>
                        <w:tc>
                          <w:tcPr>
                            <w:tcW w:w="2947" w:type="dxa"/>
                          </w:tcPr>
                          <w:p w14:paraId="3F553676" w14:textId="77777777" w:rsidR="00AC4319" w:rsidRDefault="00AC4319" w:rsidP="00F67065">
                            <w:pPr>
                              <w:spacing w:after="0"/>
                              <w:rPr>
                                <w:b/>
                              </w:rPr>
                            </w:pPr>
                          </w:p>
                        </w:tc>
                      </w:tr>
                      <w:tr w:rsidR="00AC4319" w14:paraId="0E9F7ABD" w14:textId="77777777" w:rsidTr="00D918C3">
                        <w:trPr>
                          <w:trHeight w:val="303"/>
                        </w:trPr>
                        <w:tc>
                          <w:tcPr>
                            <w:tcW w:w="4669" w:type="dxa"/>
                            <w:gridSpan w:val="2"/>
                            <w:vAlign w:val="center"/>
                          </w:tcPr>
                          <w:p w14:paraId="694EC9C5" w14:textId="77777777" w:rsidR="00AC4319" w:rsidRDefault="00AC4319" w:rsidP="00F67065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afety Observer</w:t>
                            </w:r>
                          </w:p>
                        </w:tc>
                      </w:tr>
                      <w:tr w:rsidR="00AC4319" w14:paraId="1E48CE0F" w14:textId="77777777" w:rsidTr="00D918C3">
                        <w:trPr>
                          <w:trHeight w:val="303"/>
                        </w:trPr>
                        <w:tc>
                          <w:tcPr>
                            <w:tcW w:w="1722" w:type="dxa"/>
                            <w:vAlign w:val="center"/>
                          </w:tcPr>
                          <w:p w14:paraId="173454EB" w14:textId="77777777" w:rsidR="00AC4319" w:rsidRPr="007C2AAB" w:rsidRDefault="00AC4319" w:rsidP="00F67065">
                            <w:pPr>
                              <w:spacing w:after="0"/>
                              <w:jc w:val="right"/>
                            </w:pPr>
                            <w:r w:rsidRPr="007C2AAB">
                              <w:t xml:space="preserve">Name </w:t>
                            </w:r>
                          </w:p>
                        </w:tc>
                        <w:tc>
                          <w:tcPr>
                            <w:tcW w:w="2947" w:type="dxa"/>
                          </w:tcPr>
                          <w:p w14:paraId="4DAA6DF2" w14:textId="77777777" w:rsidR="00AC4319" w:rsidRDefault="00AC4319" w:rsidP="00F67065">
                            <w:pPr>
                              <w:spacing w:after="0"/>
                              <w:rPr>
                                <w:b/>
                              </w:rPr>
                            </w:pPr>
                          </w:p>
                        </w:tc>
                      </w:tr>
                      <w:tr w:rsidR="00AC4319" w14:paraId="6B28046D" w14:textId="77777777" w:rsidTr="00D918C3">
                        <w:trPr>
                          <w:trHeight w:val="303"/>
                        </w:trPr>
                        <w:tc>
                          <w:tcPr>
                            <w:tcW w:w="1722" w:type="dxa"/>
                            <w:vAlign w:val="center"/>
                          </w:tcPr>
                          <w:p w14:paraId="6A15D390" w14:textId="77777777" w:rsidR="00AC4319" w:rsidRPr="007C2AAB" w:rsidRDefault="00AC4319" w:rsidP="00F67065">
                            <w:pPr>
                              <w:spacing w:after="0"/>
                              <w:jc w:val="right"/>
                            </w:pPr>
                            <w:r w:rsidRPr="007C2AAB">
                              <w:t>Mobile Ph/RT</w:t>
                            </w:r>
                          </w:p>
                        </w:tc>
                        <w:tc>
                          <w:tcPr>
                            <w:tcW w:w="2947" w:type="dxa"/>
                          </w:tcPr>
                          <w:p w14:paraId="62622B67" w14:textId="77777777" w:rsidR="00AC4319" w:rsidRDefault="00AC4319" w:rsidP="00F67065">
                            <w:pPr>
                              <w:spacing w:after="0"/>
                              <w:rPr>
                                <w:b/>
                              </w:rPr>
                            </w:pPr>
                          </w:p>
                        </w:tc>
                      </w:tr>
                    </w:tbl>
                    <w:p w14:paraId="6E0D2708" w14:textId="77777777" w:rsidR="00AC4319" w:rsidRDefault="00AC4319">
                      <w:pPr>
                        <w:ind w:left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C03A3"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53855010" wp14:editId="420E00B9">
                <wp:extent cx="7442200" cy="2020631"/>
                <wp:effectExtent l="0" t="0" r="6350" b="0"/>
                <wp:docPr id="6297" name="Group 62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42200" cy="2020631"/>
                          <a:chOff x="-104489" y="144081"/>
                          <a:chExt cx="7252229" cy="2108425"/>
                        </a:xfrm>
                      </wpg:grpSpPr>
                      <wps:wsp>
                        <wps:cNvPr id="75" name="Rectangle 75"/>
                        <wps:cNvSpPr/>
                        <wps:spPr>
                          <a:xfrm>
                            <a:off x="-28289" y="144081"/>
                            <a:ext cx="1764224" cy="181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D4C6A1" w14:textId="270B414B" w:rsidR="00AC4319" w:rsidRDefault="00AC4319" w:rsidP="00B7659F">
                              <w:pPr>
                                <w:spacing w:after="160" w:line="360" w:lineRule="auto"/>
                                <w:ind w:left="0" w:right="0" w:firstLine="0"/>
                              </w:pPr>
                              <w:r w:rsidRPr="0027092C">
                                <w:rPr>
                                  <w:b/>
                                  <w:color w:val="C00000"/>
                                  <w:sz w:val="20"/>
                                </w:rPr>
                                <w:t>WORK PART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-104489" y="315283"/>
                            <a:ext cx="3708215" cy="18642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5D7623" w14:textId="732B2072" w:rsidR="00AC4319" w:rsidRDefault="00AC4319">
                              <w:pPr>
                                <w:spacing w:after="160"/>
                                <w:ind w:left="0" w:right="0" w:firstLine="0"/>
                              </w:pPr>
                              <w:r>
                                <w:t>I confirm I have reviewed the JSA and Isolations</w:t>
                              </w:r>
                            </w:p>
                            <w:tbl>
                              <w:tblPr>
                                <w:tblStyle w:val="TableGrid0"/>
                                <w:tblW w:w="5362" w:type="dxa"/>
                                <w:tblInd w:w="261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79"/>
                                <w:gridCol w:w="2195"/>
                                <w:gridCol w:w="2788"/>
                              </w:tblGrid>
                              <w:tr w:rsidR="00AC4319" w14:paraId="4085DD20" w14:textId="77777777" w:rsidTr="00D7614C">
                                <w:trPr>
                                  <w:trHeight w:val="280"/>
                                </w:trPr>
                                <w:tc>
                                  <w:tcPr>
                                    <w:tcW w:w="379" w:type="dxa"/>
                                    <w:vAlign w:val="center"/>
                                  </w:tcPr>
                                  <w:p w14:paraId="2DEC1A5C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195" w:type="dxa"/>
                                    <w:vAlign w:val="center"/>
                                  </w:tcPr>
                                  <w:p w14:paraId="55BBFCD5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>
                                      <w:rPr>
                                        <w:b/>
                                      </w:rPr>
                                      <w:t>Name</w:t>
                                    </w:r>
                                  </w:p>
                                </w:tc>
                                <w:tc>
                                  <w:tcPr>
                                    <w:tcW w:w="2788" w:type="dxa"/>
                                    <w:vAlign w:val="center"/>
                                  </w:tcPr>
                                  <w:p w14:paraId="27DF672C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>
                                      <w:rPr>
                                        <w:b/>
                                      </w:rPr>
                                      <w:t>Signature</w:t>
                                    </w:r>
                                  </w:p>
                                </w:tc>
                              </w:tr>
                              <w:tr w:rsidR="00AC4319" w14:paraId="0FD9D970" w14:textId="77777777" w:rsidTr="00D7614C">
                                <w:trPr>
                                  <w:trHeight w:val="312"/>
                                </w:trPr>
                                <w:tc>
                                  <w:tcPr>
                                    <w:tcW w:w="379" w:type="dxa"/>
                                    <w:vAlign w:val="center"/>
                                  </w:tcPr>
                                  <w:p w14:paraId="6A80DBCE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>
                                      <w:rPr>
                                        <w:b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195" w:type="dxa"/>
                                    <w:vAlign w:val="center"/>
                                  </w:tcPr>
                                  <w:p w14:paraId="6C7D5D1A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88" w:type="dxa"/>
                                    <w:vAlign w:val="center"/>
                                  </w:tcPr>
                                  <w:p w14:paraId="2069A489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</w:tr>
                              <w:tr w:rsidR="00AC4319" w14:paraId="285B4451" w14:textId="77777777" w:rsidTr="00D7614C">
                                <w:trPr>
                                  <w:trHeight w:val="280"/>
                                </w:trPr>
                                <w:tc>
                                  <w:tcPr>
                                    <w:tcW w:w="379" w:type="dxa"/>
                                    <w:vAlign w:val="center"/>
                                  </w:tcPr>
                                  <w:p w14:paraId="337763F9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>
                                      <w:rPr>
                                        <w:b/>
                                      </w:rPr>
                                      <w:t>2</w:t>
                                    </w:r>
                                  </w:p>
                                </w:tc>
                                <w:tc>
                                  <w:tcPr>
                                    <w:tcW w:w="2195" w:type="dxa"/>
                                    <w:vAlign w:val="center"/>
                                  </w:tcPr>
                                  <w:p w14:paraId="06430979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88" w:type="dxa"/>
                                    <w:vAlign w:val="center"/>
                                  </w:tcPr>
                                  <w:p w14:paraId="54CF1B68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</w:tr>
                              <w:tr w:rsidR="00AC4319" w14:paraId="4C24578D" w14:textId="77777777" w:rsidTr="00D7614C">
                                <w:trPr>
                                  <w:trHeight w:val="280"/>
                                </w:trPr>
                                <w:tc>
                                  <w:tcPr>
                                    <w:tcW w:w="379" w:type="dxa"/>
                                    <w:vAlign w:val="center"/>
                                  </w:tcPr>
                                  <w:p w14:paraId="5058A19B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>
                                      <w:rPr>
                                        <w:b/>
                                      </w:rPr>
                                      <w:t>3</w:t>
                                    </w:r>
                                  </w:p>
                                </w:tc>
                                <w:tc>
                                  <w:tcPr>
                                    <w:tcW w:w="2195" w:type="dxa"/>
                                    <w:vAlign w:val="center"/>
                                  </w:tcPr>
                                  <w:p w14:paraId="733C8A67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88" w:type="dxa"/>
                                    <w:vAlign w:val="center"/>
                                  </w:tcPr>
                                  <w:p w14:paraId="74967C1D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</w:tr>
                              <w:tr w:rsidR="00AC4319" w14:paraId="116AD743" w14:textId="77777777" w:rsidTr="00D7614C">
                                <w:trPr>
                                  <w:trHeight w:val="312"/>
                                </w:trPr>
                                <w:tc>
                                  <w:tcPr>
                                    <w:tcW w:w="379" w:type="dxa"/>
                                    <w:vAlign w:val="center"/>
                                  </w:tcPr>
                                  <w:p w14:paraId="293F8F2C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>
                                      <w:rPr>
                                        <w:b/>
                                      </w:rPr>
                                      <w:t>4</w:t>
                                    </w:r>
                                  </w:p>
                                </w:tc>
                                <w:tc>
                                  <w:tcPr>
                                    <w:tcW w:w="2195" w:type="dxa"/>
                                    <w:vAlign w:val="center"/>
                                  </w:tcPr>
                                  <w:p w14:paraId="06644163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88" w:type="dxa"/>
                                    <w:vAlign w:val="center"/>
                                  </w:tcPr>
                                  <w:p w14:paraId="4F2D217F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</w:tr>
                              <w:tr w:rsidR="00AC4319" w14:paraId="79D447CA" w14:textId="77777777" w:rsidTr="00D7614C">
                                <w:trPr>
                                  <w:trHeight w:val="280"/>
                                </w:trPr>
                                <w:tc>
                                  <w:tcPr>
                                    <w:tcW w:w="379" w:type="dxa"/>
                                    <w:vAlign w:val="center"/>
                                  </w:tcPr>
                                  <w:p w14:paraId="4AD0DBD0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>
                                      <w:rPr>
                                        <w:b/>
                                      </w:rPr>
                                      <w:t>5</w:t>
                                    </w:r>
                                  </w:p>
                                </w:tc>
                                <w:tc>
                                  <w:tcPr>
                                    <w:tcW w:w="2195" w:type="dxa"/>
                                    <w:vAlign w:val="center"/>
                                  </w:tcPr>
                                  <w:p w14:paraId="498D966D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88" w:type="dxa"/>
                                    <w:vAlign w:val="center"/>
                                  </w:tcPr>
                                  <w:p w14:paraId="57D0A199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</w:tr>
                              <w:tr w:rsidR="00AC4319" w14:paraId="7A33E45D" w14:textId="77777777" w:rsidTr="00D7614C">
                                <w:trPr>
                                  <w:trHeight w:val="280"/>
                                </w:trPr>
                                <w:tc>
                                  <w:tcPr>
                                    <w:tcW w:w="379" w:type="dxa"/>
                                    <w:vAlign w:val="center"/>
                                  </w:tcPr>
                                  <w:p w14:paraId="5FD30F16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>
                                      <w:rPr>
                                        <w:b/>
                                      </w:rPr>
                                      <w:t>6</w:t>
                                    </w:r>
                                  </w:p>
                                </w:tc>
                                <w:tc>
                                  <w:tcPr>
                                    <w:tcW w:w="2195" w:type="dxa"/>
                                    <w:vAlign w:val="center"/>
                                  </w:tcPr>
                                  <w:p w14:paraId="3EF69ED3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88" w:type="dxa"/>
                                    <w:vAlign w:val="center"/>
                                  </w:tcPr>
                                  <w:p w14:paraId="1637EAB5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</w:tr>
                              <w:tr w:rsidR="00AC4319" w14:paraId="387B2E14" w14:textId="77777777" w:rsidTr="00D7614C">
                                <w:trPr>
                                  <w:trHeight w:val="280"/>
                                </w:trPr>
                                <w:tc>
                                  <w:tcPr>
                                    <w:tcW w:w="379" w:type="dxa"/>
                                    <w:vAlign w:val="center"/>
                                  </w:tcPr>
                                  <w:p w14:paraId="10F26E3B" w14:textId="68A3836A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  <w:r>
                                      <w:rPr>
                                        <w:b/>
                                      </w:rPr>
                                      <w:t>7</w:t>
                                    </w:r>
                                  </w:p>
                                </w:tc>
                                <w:tc>
                                  <w:tcPr>
                                    <w:tcW w:w="2195" w:type="dxa"/>
                                    <w:vAlign w:val="center"/>
                                  </w:tcPr>
                                  <w:p w14:paraId="3F7B7931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88" w:type="dxa"/>
                                    <w:vAlign w:val="center"/>
                                  </w:tcPr>
                                  <w:p w14:paraId="7EE529A2" w14:textId="77777777" w:rsidR="00AC4319" w:rsidRDefault="00AC4319" w:rsidP="00F67065">
                                    <w:pPr>
                                      <w:spacing w:after="0"/>
                                      <w:jc w:val="center"/>
                                      <w:rPr>
                                        <w:b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5888A62E" w14:textId="77777777" w:rsidR="00AC4319" w:rsidRDefault="00AC4319">
                              <w:pPr>
                                <w:spacing w:after="160"/>
                                <w:ind w:left="0" w:right="0" w:firstLine="0"/>
                              </w:pPr>
                            </w:p>
                            <w:p w14:paraId="1E48506C" w14:textId="4DE489B6" w:rsidR="00AC4319" w:rsidRDefault="00AC4319">
                              <w:pPr>
                                <w:spacing w:after="160"/>
                                <w:ind w:left="0" w:right="0" w:firstLine="0"/>
                              </w:pPr>
                            </w:p>
                            <w:p w14:paraId="5383FBCF" w14:textId="77777777" w:rsidR="00AC4319" w:rsidRDefault="00AC4319">
                              <w:pPr>
                                <w:spacing w:after="160"/>
                                <w:ind w:left="0" w:righ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8" name="Shape 168"/>
                        <wps:cNvSpPr/>
                        <wps:spPr>
                          <a:xfrm>
                            <a:off x="3810851" y="684323"/>
                            <a:ext cx="0" cy="12348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234821">
                                <a:moveTo>
                                  <a:pt x="0" y="0"/>
                                </a:moveTo>
                                <a:lnTo>
                                  <a:pt x="0" y="1234821"/>
                                </a:lnTo>
                              </a:path>
                            </a:pathLst>
                          </a:custGeom>
                          <a:ln w="1778" cap="sq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83" name="Shape 8283"/>
                        <wps:cNvSpPr/>
                        <wps:spPr>
                          <a:xfrm>
                            <a:off x="-45541" y="2228122"/>
                            <a:ext cx="7193281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93281" h="24384">
                                <a:moveTo>
                                  <a:pt x="0" y="0"/>
                                </a:moveTo>
                                <a:lnTo>
                                  <a:pt x="7193281" y="0"/>
                                </a:lnTo>
                                <a:lnTo>
                                  <a:pt x="7193281" y="24384"/>
                                </a:lnTo>
                                <a:lnTo>
                                  <a:pt x="0" y="243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sq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855010" id="Group 6297" o:spid="_x0000_s1030" style="width:586pt;height:159.1pt;mso-position-horizontal-relative:char;mso-position-vertical-relative:line" coordorigin="-1044,1440" coordsize="72522,21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">
                <v:rect id="Rectangle 75" o:spid="_x0000_s1031" style="position:absolute;left:-282;top:1440;width:17641;height:1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LQ4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D+H5JfwAufgHAAD//wMAUEsBAi0AFAAGAAgAAAAhANvh9svuAAAAhQEAABMAAAAAAAAAAAAA&#10;AAAAAAAAAFtDb250ZW50X1R5cGVzXS54bWxQSwECLQAUAAYACAAAACEAWvQsW78AAAAVAQAACwAA&#10;AAAAAAAAAAAAAAAfAQAAX3JlbHMvLnJlbHNQSwECLQAUAAYACAAAACEA/1S0OMMAAADbAAAADwAA&#10;AAAAAAAAAAAAAAAHAgAAZHJzL2Rvd25yZXYueG1sUEsFBgAAAAADAAMAtwAAAPcCAAAAAA==&#10;" filled="f" stroked="f">
                  <v:textbox inset="0,0,0,0">
                    <w:txbxContent>
                      <w:p w14:paraId="54D4C6A1" w14:textId="270B414B" w:rsidR="00AC4319" w:rsidRDefault="00AC4319" w:rsidP="00B7659F">
                        <w:pPr>
                          <w:spacing w:after="160" w:line="360" w:lineRule="auto"/>
                          <w:ind w:left="0" w:right="0" w:firstLine="0"/>
                        </w:pPr>
                        <w:r w:rsidRPr="0027092C">
                          <w:rPr>
                            <w:b/>
                            <w:color w:val="C00000"/>
                            <w:sz w:val="20"/>
                          </w:rPr>
                          <w:t>WORK PARTY</w:t>
                        </w:r>
                      </w:p>
                    </w:txbxContent>
                  </v:textbox>
                </v:rect>
                <v:rect id="Rectangle 76" o:spid="_x0000_s1032" style="position:absolute;left:-1044;top:3152;width:37081;height:186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P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" filled="f" stroked="f">
                  <v:textbox inset="0,0,0,0">
                    <w:txbxContent>
                      <w:p w14:paraId="5F5D7623" w14:textId="732B2072" w:rsidR="00AC4319" w:rsidRDefault="00AC4319">
                        <w:pPr>
                          <w:spacing w:after="160"/>
                          <w:ind w:left="0" w:right="0" w:firstLine="0"/>
                        </w:pPr>
                        <w:r>
                          <w:t>I confirm I have reviewed the JSA and Isolations</w:t>
                        </w:r>
                      </w:p>
                      <w:tbl>
                        <w:tblPr>
                          <w:tblStyle w:val="TableGrid0"/>
                          <w:tblW w:w="5362" w:type="dxa"/>
                          <w:tblInd w:w="261" w:type="dxa"/>
                          <w:tblLook w:val="04A0" w:firstRow="1" w:lastRow="0" w:firstColumn="1" w:lastColumn="0" w:noHBand="0" w:noVBand="1"/>
                        </w:tblPr>
                        <w:tblGrid>
                          <w:gridCol w:w="379"/>
                          <w:gridCol w:w="2195"/>
                          <w:gridCol w:w="2788"/>
                        </w:tblGrid>
                        <w:tr w:rsidR="00AC4319" w14:paraId="4085DD20" w14:textId="77777777" w:rsidTr="00D7614C">
                          <w:trPr>
                            <w:trHeight w:val="280"/>
                          </w:trPr>
                          <w:tc>
                            <w:tcPr>
                              <w:tcW w:w="379" w:type="dxa"/>
                              <w:vAlign w:val="center"/>
                            </w:tcPr>
                            <w:p w14:paraId="2DEC1A5C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  <w:tc>
                            <w:tcPr>
                              <w:tcW w:w="2195" w:type="dxa"/>
                              <w:vAlign w:val="center"/>
                            </w:tcPr>
                            <w:p w14:paraId="55BBFCD5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Name</w:t>
                              </w:r>
                            </w:p>
                          </w:tc>
                          <w:tc>
                            <w:tcPr>
                              <w:tcW w:w="2788" w:type="dxa"/>
                              <w:vAlign w:val="center"/>
                            </w:tcPr>
                            <w:p w14:paraId="27DF672C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ignature</w:t>
                              </w:r>
                            </w:p>
                          </w:tc>
                        </w:tr>
                        <w:tr w:rsidR="00AC4319" w14:paraId="0FD9D970" w14:textId="77777777" w:rsidTr="00D7614C">
                          <w:trPr>
                            <w:trHeight w:val="312"/>
                          </w:trPr>
                          <w:tc>
                            <w:tcPr>
                              <w:tcW w:w="379" w:type="dxa"/>
                              <w:vAlign w:val="center"/>
                            </w:tcPr>
                            <w:p w14:paraId="6A80DBCE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2195" w:type="dxa"/>
                              <w:vAlign w:val="center"/>
                            </w:tcPr>
                            <w:p w14:paraId="6C7D5D1A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  <w:tc>
                            <w:tcPr>
                              <w:tcW w:w="2788" w:type="dxa"/>
                              <w:vAlign w:val="center"/>
                            </w:tcPr>
                            <w:p w14:paraId="2069A489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</w:tr>
                        <w:tr w:rsidR="00AC4319" w14:paraId="285B4451" w14:textId="77777777" w:rsidTr="00D7614C">
                          <w:trPr>
                            <w:trHeight w:val="280"/>
                          </w:trPr>
                          <w:tc>
                            <w:tcPr>
                              <w:tcW w:w="379" w:type="dxa"/>
                              <w:vAlign w:val="center"/>
                            </w:tcPr>
                            <w:p w14:paraId="337763F9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2</w:t>
                              </w:r>
                            </w:p>
                          </w:tc>
                          <w:tc>
                            <w:tcPr>
                              <w:tcW w:w="2195" w:type="dxa"/>
                              <w:vAlign w:val="center"/>
                            </w:tcPr>
                            <w:p w14:paraId="06430979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  <w:tc>
                            <w:tcPr>
                              <w:tcW w:w="2788" w:type="dxa"/>
                              <w:vAlign w:val="center"/>
                            </w:tcPr>
                            <w:p w14:paraId="54CF1B68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</w:tr>
                        <w:tr w:rsidR="00AC4319" w14:paraId="4C24578D" w14:textId="77777777" w:rsidTr="00D7614C">
                          <w:trPr>
                            <w:trHeight w:val="280"/>
                          </w:trPr>
                          <w:tc>
                            <w:tcPr>
                              <w:tcW w:w="379" w:type="dxa"/>
                              <w:vAlign w:val="center"/>
                            </w:tcPr>
                            <w:p w14:paraId="5058A19B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3</w:t>
                              </w:r>
                            </w:p>
                          </w:tc>
                          <w:tc>
                            <w:tcPr>
                              <w:tcW w:w="2195" w:type="dxa"/>
                              <w:vAlign w:val="center"/>
                            </w:tcPr>
                            <w:p w14:paraId="733C8A67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  <w:tc>
                            <w:tcPr>
                              <w:tcW w:w="2788" w:type="dxa"/>
                              <w:vAlign w:val="center"/>
                            </w:tcPr>
                            <w:p w14:paraId="74967C1D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</w:tr>
                        <w:tr w:rsidR="00AC4319" w14:paraId="116AD743" w14:textId="77777777" w:rsidTr="00D7614C">
                          <w:trPr>
                            <w:trHeight w:val="312"/>
                          </w:trPr>
                          <w:tc>
                            <w:tcPr>
                              <w:tcW w:w="379" w:type="dxa"/>
                              <w:vAlign w:val="center"/>
                            </w:tcPr>
                            <w:p w14:paraId="293F8F2C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4</w:t>
                              </w:r>
                            </w:p>
                          </w:tc>
                          <w:tc>
                            <w:tcPr>
                              <w:tcW w:w="2195" w:type="dxa"/>
                              <w:vAlign w:val="center"/>
                            </w:tcPr>
                            <w:p w14:paraId="06644163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  <w:tc>
                            <w:tcPr>
                              <w:tcW w:w="2788" w:type="dxa"/>
                              <w:vAlign w:val="center"/>
                            </w:tcPr>
                            <w:p w14:paraId="4F2D217F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</w:tr>
                        <w:tr w:rsidR="00AC4319" w14:paraId="79D447CA" w14:textId="77777777" w:rsidTr="00D7614C">
                          <w:trPr>
                            <w:trHeight w:val="280"/>
                          </w:trPr>
                          <w:tc>
                            <w:tcPr>
                              <w:tcW w:w="379" w:type="dxa"/>
                              <w:vAlign w:val="center"/>
                            </w:tcPr>
                            <w:p w14:paraId="4AD0DBD0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5</w:t>
                              </w:r>
                            </w:p>
                          </w:tc>
                          <w:tc>
                            <w:tcPr>
                              <w:tcW w:w="2195" w:type="dxa"/>
                              <w:vAlign w:val="center"/>
                            </w:tcPr>
                            <w:p w14:paraId="498D966D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  <w:tc>
                            <w:tcPr>
                              <w:tcW w:w="2788" w:type="dxa"/>
                              <w:vAlign w:val="center"/>
                            </w:tcPr>
                            <w:p w14:paraId="57D0A199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</w:tr>
                        <w:tr w:rsidR="00AC4319" w14:paraId="7A33E45D" w14:textId="77777777" w:rsidTr="00D7614C">
                          <w:trPr>
                            <w:trHeight w:val="280"/>
                          </w:trPr>
                          <w:tc>
                            <w:tcPr>
                              <w:tcW w:w="379" w:type="dxa"/>
                              <w:vAlign w:val="center"/>
                            </w:tcPr>
                            <w:p w14:paraId="5FD30F16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6</w:t>
                              </w:r>
                            </w:p>
                          </w:tc>
                          <w:tc>
                            <w:tcPr>
                              <w:tcW w:w="2195" w:type="dxa"/>
                              <w:vAlign w:val="center"/>
                            </w:tcPr>
                            <w:p w14:paraId="3EF69ED3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  <w:tc>
                            <w:tcPr>
                              <w:tcW w:w="2788" w:type="dxa"/>
                              <w:vAlign w:val="center"/>
                            </w:tcPr>
                            <w:p w14:paraId="1637EAB5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</w:tr>
                        <w:tr w:rsidR="00AC4319" w14:paraId="387B2E14" w14:textId="77777777" w:rsidTr="00D7614C">
                          <w:trPr>
                            <w:trHeight w:val="280"/>
                          </w:trPr>
                          <w:tc>
                            <w:tcPr>
                              <w:tcW w:w="379" w:type="dxa"/>
                              <w:vAlign w:val="center"/>
                            </w:tcPr>
                            <w:p w14:paraId="10F26E3B" w14:textId="68A3836A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7</w:t>
                              </w:r>
                            </w:p>
                          </w:tc>
                          <w:tc>
                            <w:tcPr>
                              <w:tcW w:w="2195" w:type="dxa"/>
                              <w:vAlign w:val="center"/>
                            </w:tcPr>
                            <w:p w14:paraId="3F7B7931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  <w:tc>
                            <w:tcPr>
                              <w:tcW w:w="2788" w:type="dxa"/>
                              <w:vAlign w:val="center"/>
                            </w:tcPr>
                            <w:p w14:paraId="7EE529A2" w14:textId="77777777" w:rsidR="00AC4319" w:rsidRDefault="00AC4319" w:rsidP="00F67065">
                              <w:pPr>
                                <w:spacing w:after="0"/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c>
                        </w:tr>
                      </w:tbl>
                      <w:p w14:paraId="5888A62E" w14:textId="77777777" w:rsidR="00AC4319" w:rsidRDefault="00AC4319">
                        <w:pPr>
                          <w:spacing w:after="160"/>
                          <w:ind w:left="0" w:right="0" w:firstLine="0"/>
                        </w:pPr>
                      </w:p>
                      <w:p w14:paraId="1E48506C" w14:textId="4DE489B6" w:rsidR="00AC4319" w:rsidRDefault="00AC4319">
                        <w:pPr>
                          <w:spacing w:after="160"/>
                          <w:ind w:left="0" w:right="0" w:firstLine="0"/>
                        </w:pPr>
                      </w:p>
                      <w:p w14:paraId="5383FBCF" w14:textId="77777777" w:rsidR="00AC4319" w:rsidRDefault="00AC4319">
                        <w:pPr>
                          <w:spacing w:after="160"/>
                          <w:ind w:left="0" w:right="0" w:firstLine="0"/>
                        </w:pPr>
                      </w:p>
                    </w:txbxContent>
                  </v:textbox>
                </v:rect>
                <v:shape id="Shape 168" o:spid="_x0000_s1033" style="position:absolute;left:38108;top:6843;width:0;height:12348;visibility:visible;mso-wrap-style:square;v-text-anchor:top" coordsize="0,1234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" path="m,l,1234821e" filled="f" strokeweight=".14pt">
                  <v:stroke endcap="square"/>
                  <v:path arrowok="t" textboxrect="0,0,0,1234821"/>
                </v:shape>
                <v:shape id="Shape 8283" o:spid="_x0000_s1034" style="position:absolute;left:-455;top:22281;width:71932;height:244;visibility:visible;mso-wrap-style:square;v-text-anchor:top" coordsize="7193281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" path="m,l7193281,r,24384l,24384,,e" fillcolor="black" stroked="f" strokeweight="0">
                  <v:stroke endcap="square"/>
                  <v:path arrowok="t" textboxrect="0,0,7193281,24384"/>
                </v:shape>
                <w10:anchorlock/>
              </v:group>
            </w:pict>
          </mc:Fallback>
        </mc:AlternateContent>
      </w:r>
    </w:p>
    <w:p w14:paraId="35401E4E" w14:textId="4263409D" w:rsidR="00265CAB" w:rsidRPr="003E1536" w:rsidRDefault="00F82AA7" w:rsidP="003E1536">
      <w:pPr>
        <w:spacing w:after="122" w:line="262" w:lineRule="auto"/>
        <w:ind w:left="0" w:firstLine="0"/>
        <w:rPr>
          <w:b/>
        </w:rPr>
      </w:pPr>
      <w:r w:rsidRPr="008800EA">
        <w:rPr>
          <w:b/>
          <w:color w:val="C00000"/>
          <w:sz w:val="20"/>
        </w:rPr>
        <w:t>ISSUE</w:t>
      </w:r>
      <w:r w:rsidR="003E1536">
        <w:rPr>
          <w:b/>
        </w:rPr>
        <w:t xml:space="preserve"> </w:t>
      </w:r>
      <w:r w:rsidR="00CA1F1C">
        <w:t>The Hazard ID (JSA) has been completed by the Receiver. All Isolations (if required) are in place an</w:t>
      </w:r>
      <w:r w:rsidR="004542CE">
        <w:t>d the work is safe to commence.</w:t>
      </w:r>
    </w:p>
    <w:tbl>
      <w:tblPr>
        <w:tblStyle w:val="TableGrid"/>
        <w:tblW w:w="11452" w:type="dxa"/>
        <w:tblInd w:w="5" w:type="dxa"/>
        <w:tblLook w:val="04A0" w:firstRow="1" w:lastRow="0" w:firstColumn="1" w:lastColumn="0" w:noHBand="0" w:noVBand="1"/>
      </w:tblPr>
      <w:tblGrid>
        <w:gridCol w:w="2262"/>
        <w:gridCol w:w="994"/>
        <w:gridCol w:w="2144"/>
        <w:gridCol w:w="1631"/>
        <w:gridCol w:w="761"/>
        <w:gridCol w:w="3654"/>
        <w:gridCol w:w="6"/>
      </w:tblGrid>
      <w:tr w:rsidR="000F0C0C" w:rsidRPr="00AC4319" w14:paraId="12A4D543" w14:textId="77777777" w:rsidTr="00265CAB">
        <w:trPr>
          <w:gridAfter w:val="1"/>
          <w:wAfter w:w="6" w:type="dxa"/>
          <w:trHeight w:val="149"/>
        </w:trPr>
        <w:tc>
          <w:tcPr>
            <w:tcW w:w="2262" w:type="dxa"/>
          </w:tcPr>
          <w:p w14:paraId="4390F4AE" w14:textId="5D3B298C" w:rsidR="000F0C0C" w:rsidRPr="00AC4319" w:rsidRDefault="004F47B8" w:rsidP="000F0C0C">
            <w:pPr>
              <w:rPr>
                <w:sz w:val="18"/>
                <w:szCs w:val="20"/>
              </w:rPr>
            </w:pPr>
            <w:r w:rsidRPr="00AC4319">
              <w:rPr>
                <w:b/>
                <w:sz w:val="18"/>
                <w:szCs w:val="20"/>
              </w:rPr>
              <w:t>Operations sign off</w:t>
            </w:r>
          </w:p>
        </w:tc>
        <w:tc>
          <w:tcPr>
            <w:tcW w:w="3138" w:type="dxa"/>
            <w:gridSpan w:val="2"/>
          </w:tcPr>
          <w:p w14:paraId="2B07A176" w14:textId="627CD554" w:rsidR="000F0C0C" w:rsidRPr="00AC4319" w:rsidRDefault="000F0C0C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sz w:val="18"/>
                <w:szCs w:val="20"/>
              </w:rPr>
            </w:pPr>
            <w:r w:rsidRPr="00AC4319">
              <w:rPr>
                <w:b/>
                <w:sz w:val="18"/>
                <w:szCs w:val="20"/>
              </w:rPr>
              <w:t>______________________</w:t>
            </w:r>
          </w:p>
        </w:tc>
        <w:tc>
          <w:tcPr>
            <w:tcW w:w="1631" w:type="dxa"/>
          </w:tcPr>
          <w:p w14:paraId="5EC9F512" w14:textId="6EED0EB6" w:rsidR="000F0C0C" w:rsidRPr="00265CAB" w:rsidRDefault="00265CAB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b/>
                <w:sz w:val="18"/>
                <w:szCs w:val="20"/>
              </w:rPr>
            </w:pPr>
            <w:r w:rsidRPr="00265CAB">
              <w:rPr>
                <w:b/>
                <w:sz w:val="18"/>
                <w:szCs w:val="20"/>
              </w:rPr>
              <w:t>Date/time</w:t>
            </w:r>
            <w:r>
              <w:rPr>
                <w:b/>
                <w:sz w:val="18"/>
                <w:szCs w:val="20"/>
              </w:rPr>
              <w:t xml:space="preserve"> issued </w:t>
            </w:r>
            <w:r w:rsidRPr="00265CAB">
              <w:rPr>
                <w:b/>
                <w:sz w:val="18"/>
                <w:szCs w:val="20"/>
              </w:rPr>
              <w:t xml:space="preserve"> </w:t>
            </w:r>
          </w:p>
        </w:tc>
        <w:tc>
          <w:tcPr>
            <w:tcW w:w="4415" w:type="dxa"/>
            <w:gridSpan w:val="2"/>
          </w:tcPr>
          <w:p w14:paraId="04CB9F24" w14:textId="2257C1DF" w:rsidR="000F0C0C" w:rsidRPr="00265CAB" w:rsidRDefault="00265CAB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b/>
                <w:sz w:val="18"/>
                <w:szCs w:val="20"/>
              </w:rPr>
            </w:pPr>
            <w:r w:rsidRPr="00265CAB">
              <w:rPr>
                <w:b/>
                <w:sz w:val="18"/>
                <w:szCs w:val="20"/>
              </w:rPr>
              <w:t>______________________</w:t>
            </w:r>
          </w:p>
        </w:tc>
      </w:tr>
      <w:tr w:rsidR="000F0C0C" w:rsidRPr="00AC4319" w14:paraId="3D91BCEB" w14:textId="77777777" w:rsidTr="00BF3D15">
        <w:trPr>
          <w:trHeight w:val="290"/>
        </w:trPr>
        <w:tc>
          <w:tcPr>
            <w:tcW w:w="2262" w:type="dxa"/>
          </w:tcPr>
          <w:p w14:paraId="68876152" w14:textId="77777777" w:rsidR="004F47B8" w:rsidRPr="00AC4319" w:rsidRDefault="004F47B8" w:rsidP="000F0C0C">
            <w:pPr>
              <w:rPr>
                <w:b/>
                <w:sz w:val="18"/>
                <w:szCs w:val="20"/>
              </w:rPr>
            </w:pPr>
          </w:p>
          <w:p w14:paraId="4E4FCB33" w14:textId="470D88C2" w:rsidR="000F0C0C" w:rsidRPr="00AC4319" w:rsidRDefault="004F47B8" w:rsidP="000F0C0C">
            <w:pPr>
              <w:rPr>
                <w:b/>
                <w:sz w:val="18"/>
                <w:szCs w:val="20"/>
              </w:rPr>
            </w:pPr>
            <w:r w:rsidRPr="00AC4319">
              <w:rPr>
                <w:b/>
                <w:sz w:val="18"/>
                <w:szCs w:val="20"/>
              </w:rPr>
              <w:t>Maintenance sign off</w:t>
            </w:r>
          </w:p>
        </w:tc>
        <w:tc>
          <w:tcPr>
            <w:tcW w:w="3138" w:type="dxa"/>
            <w:gridSpan w:val="2"/>
          </w:tcPr>
          <w:p w14:paraId="0770213F" w14:textId="77777777" w:rsidR="004F47B8" w:rsidRPr="00AC4319" w:rsidRDefault="004F47B8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b/>
                <w:sz w:val="18"/>
                <w:szCs w:val="20"/>
              </w:rPr>
            </w:pPr>
          </w:p>
          <w:p w14:paraId="66334409" w14:textId="092910A4" w:rsidR="000F0C0C" w:rsidRPr="00AC4319" w:rsidRDefault="000F0C0C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b/>
                <w:sz w:val="18"/>
                <w:szCs w:val="20"/>
              </w:rPr>
            </w:pPr>
            <w:r w:rsidRPr="00AC4319">
              <w:rPr>
                <w:b/>
                <w:sz w:val="18"/>
                <w:szCs w:val="20"/>
              </w:rPr>
              <w:t>______________________</w:t>
            </w:r>
          </w:p>
        </w:tc>
        <w:tc>
          <w:tcPr>
            <w:tcW w:w="2392" w:type="dxa"/>
            <w:gridSpan w:val="2"/>
          </w:tcPr>
          <w:p w14:paraId="3D4C6DFE" w14:textId="77777777" w:rsidR="004F47B8" w:rsidRPr="00AC4319" w:rsidRDefault="004F47B8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b/>
                <w:sz w:val="18"/>
                <w:szCs w:val="20"/>
              </w:rPr>
            </w:pPr>
          </w:p>
          <w:p w14:paraId="57C5FC50" w14:textId="3632289A" w:rsidR="000F0C0C" w:rsidRPr="00AC4319" w:rsidRDefault="000F0C0C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sz w:val="18"/>
                <w:szCs w:val="20"/>
              </w:rPr>
            </w:pPr>
            <w:r w:rsidRPr="00AC4319">
              <w:rPr>
                <w:b/>
                <w:sz w:val="18"/>
                <w:szCs w:val="20"/>
              </w:rPr>
              <w:t>Signed by Permit Receiver</w:t>
            </w:r>
          </w:p>
        </w:tc>
        <w:tc>
          <w:tcPr>
            <w:tcW w:w="3660" w:type="dxa"/>
            <w:gridSpan w:val="2"/>
          </w:tcPr>
          <w:p w14:paraId="336CD86C" w14:textId="77777777" w:rsidR="004F47B8" w:rsidRPr="00AC4319" w:rsidRDefault="004F47B8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b/>
                <w:sz w:val="18"/>
                <w:szCs w:val="20"/>
              </w:rPr>
            </w:pPr>
          </w:p>
          <w:p w14:paraId="616D6A3E" w14:textId="6E5AFB70" w:rsidR="000F0C0C" w:rsidRPr="00AC4319" w:rsidRDefault="000F0C0C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sz w:val="18"/>
                <w:szCs w:val="20"/>
              </w:rPr>
            </w:pPr>
            <w:r w:rsidRPr="00AC4319">
              <w:rPr>
                <w:b/>
                <w:sz w:val="18"/>
                <w:szCs w:val="20"/>
              </w:rPr>
              <w:t>______________________</w:t>
            </w:r>
          </w:p>
        </w:tc>
      </w:tr>
      <w:tr w:rsidR="000F0C0C" w:rsidRPr="00AC4319" w14:paraId="422A4409" w14:textId="77777777" w:rsidTr="008800EA">
        <w:trPr>
          <w:gridAfter w:val="3"/>
          <w:wAfter w:w="4421" w:type="dxa"/>
          <w:trHeight w:val="315"/>
        </w:trPr>
        <w:tc>
          <w:tcPr>
            <w:tcW w:w="3256" w:type="dxa"/>
            <w:gridSpan w:val="2"/>
          </w:tcPr>
          <w:p w14:paraId="0A530D43" w14:textId="77777777" w:rsidR="004F47B8" w:rsidRPr="00AC4319" w:rsidRDefault="004F47B8" w:rsidP="000F0C0C">
            <w:pPr>
              <w:rPr>
                <w:b/>
                <w:sz w:val="18"/>
                <w:szCs w:val="20"/>
              </w:rPr>
            </w:pPr>
          </w:p>
          <w:p w14:paraId="24D7B52B" w14:textId="76753A86" w:rsidR="000F0C0C" w:rsidRPr="00AC4319" w:rsidRDefault="000F0C0C" w:rsidP="000F0C0C">
            <w:pPr>
              <w:rPr>
                <w:b/>
                <w:sz w:val="18"/>
                <w:szCs w:val="20"/>
              </w:rPr>
            </w:pPr>
            <w:r w:rsidRPr="00AC4319">
              <w:rPr>
                <w:b/>
                <w:sz w:val="18"/>
                <w:szCs w:val="20"/>
              </w:rPr>
              <w:t>Signed by I&amp;EC team when required</w:t>
            </w:r>
          </w:p>
        </w:tc>
        <w:tc>
          <w:tcPr>
            <w:tcW w:w="3775" w:type="dxa"/>
            <w:gridSpan w:val="2"/>
          </w:tcPr>
          <w:p w14:paraId="2888934A" w14:textId="77777777" w:rsidR="004F47B8" w:rsidRPr="00AC4319" w:rsidRDefault="004F47B8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b/>
                <w:sz w:val="18"/>
                <w:szCs w:val="20"/>
              </w:rPr>
            </w:pPr>
          </w:p>
          <w:p w14:paraId="024DEA26" w14:textId="2AC6D28F" w:rsidR="000F0C0C" w:rsidRPr="00AC4319" w:rsidRDefault="000F0C0C" w:rsidP="000F0C0C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left"/>
              <w:rPr>
                <w:b/>
                <w:sz w:val="18"/>
                <w:szCs w:val="20"/>
              </w:rPr>
            </w:pPr>
            <w:r w:rsidRPr="00AC4319">
              <w:rPr>
                <w:b/>
                <w:sz w:val="18"/>
                <w:szCs w:val="20"/>
              </w:rPr>
              <w:t>______________________</w:t>
            </w:r>
          </w:p>
        </w:tc>
      </w:tr>
    </w:tbl>
    <w:p w14:paraId="688A3EA3" w14:textId="617DD81D" w:rsidR="004F47B8" w:rsidRPr="00187783" w:rsidRDefault="00187783" w:rsidP="00AC4319">
      <w:pPr>
        <w:pStyle w:val="Heading1"/>
        <w:tabs>
          <w:tab w:val="left" w:pos="559"/>
          <w:tab w:val="center" w:pos="5660"/>
        </w:tabs>
        <w:spacing w:after="2"/>
        <w:ind w:right="-227"/>
        <w:jc w:val="left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C2AD0B" wp14:editId="1D5450C9">
                <wp:simplePos x="0" y="0"/>
                <wp:positionH relativeFrom="margin">
                  <wp:align>left</wp:align>
                </wp:positionH>
                <wp:positionV relativeFrom="paragraph">
                  <wp:posOffset>7919</wp:posOffset>
                </wp:positionV>
                <wp:extent cx="7193280" cy="24381"/>
                <wp:effectExtent l="0" t="0" r="7620" b="0"/>
                <wp:wrapNone/>
                <wp:docPr id="6" name="Shape 8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3280" cy="243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93281" h="24384">
                              <a:moveTo>
                                <a:pt x="0" y="0"/>
                              </a:moveTo>
                              <a:lnTo>
                                <a:pt x="7193281" y="0"/>
                              </a:lnTo>
                              <a:lnTo>
                                <a:pt x="7193281" y="24384"/>
                              </a:lnTo>
                              <a:lnTo>
                                <a:pt x="0" y="2438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sq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80E004" id="Shape 8283" o:spid="_x0000_s1026" style="position:absolute;margin-left:0;margin-top:.6pt;width:566.4pt;height:1.9pt;z-index:2516674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coordsize="7193281,24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" path="m,l7193281,r,24384l,24384,,e" fillcolor="black" stroked="f" strokeweight="0">
                <v:stroke endcap="square"/>
                <v:path arrowok="t" textboxrect="0,0,7193281,24384"/>
                <w10:wrap anchorx="margin"/>
              </v:shape>
            </w:pict>
          </mc:Fallback>
        </mc:AlternateContent>
      </w:r>
    </w:p>
    <w:tbl>
      <w:tblPr>
        <w:tblW w:w="11048" w:type="dxa"/>
        <w:tblInd w:w="2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48"/>
      </w:tblGrid>
      <w:tr w:rsidR="004F47B8" w14:paraId="71FE208A" w14:textId="77777777" w:rsidTr="004F47B8">
        <w:trPr>
          <w:trHeight w:val="269"/>
        </w:trPr>
        <w:tc>
          <w:tcPr>
            <w:tcW w:w="11048" w:type="dxa"/>
            <w:tcBorders>
              <w:top w:val="nil"/>
              <w:left w:val="nil"/>
              <w:right w:val="nil"/>
            </w:tcBorders>
          </w:tcPr>
          <w:p w14:paraId="1734DD2E" w14:textId="27ADC9B9" w:rsidR="004F47B8" w:rsidRDefault="004F47B8" w:rsidP="00187783">
            <w:pPr>
              <w:spacing w:after="0"/>
              <w:ind w:left="0" w:right="0" w:firstLine="0"/>
              <w:rPr>
                <w:b/>
              </w:rPr>
            </w:pPr>
            <w:r>
              <w:rPr>
                <w:b/>
              </w:rPr>
              <w:t>List any impacts to the worksite, operations, other personnel, or environment</w:t>
            </w:r>
          </w:p>
          <w:p w14:paraId="6BB74C7C" w14:textId="01167D08" w:rsidR="004F47B8" w:rsidRDefault="004F47B8" w:rsidP="004F47B8">
            <w:pPr>
              <w:spacing w:after="0"/>
              <w:ind w:left="104" w:right="0"/>
              <w:rPr>
                <w:b/>
              </w:rPr>
            </w:pPr>
          </w:p>
        </w:tc>
      </w:tr>
      <w:tr w:rsidR="004F47B8" w14:paraId="0A54B7D5" w14:textId="77777777" w:rsidTr="00AC4319">
        <w:trPr>
          <w:trHeight w:val="135"/>
        </w:trPr>
        <w:tc>
          <w:tcPr>
            <w:tcW w:w="11048" w:type="dxa"/>
            <w:tcBorders>
              <w:left w:val="nil"/>
              <w:right w:val="nil"/>
            </w:tcBorders>
          </w:tcPr>
          <w:p w14:paraId="758BAC0F" w14:textId="20AB5ED3" w:rsidR="004F47B8" w:rsidRDefault="004F47B8" w:rsidP="00AC4319">
            <w:pPr>
              <w:spacing w:after="0"/>
              <w:ind w:left="0" w:right="0" w:firstLine="0"/>
              <w:rPr>
                <w:b/>
              </w:rPr>
            </w:pPr>
          </w:p>
        </w:tc>
      </w:tr>
      <w:tr w:rsidR="004F47B8" w14:paraId="71924230" w14:textId="77777777" w:rsidTr="004F47B8">
        <w:trPr>
          <w:trHeight w:val="353"/>
        </w:trPr>
        <w:tc>
          <w:tcPr>
            <w:tcW w:w="11048" w:type="dxa"/>
            <w:tcBorders>
              <w:left w:val="nil"/>
              <w:right w:val="nil"/>
            </w:tcBorders>
          </w:tcPr>
          <w:p w14:paraId="7732F68B" w14:textId="0A260616" w:rsidR="004F47B8" w:rsidRDefault="004F47B8" w:rsidP="004F47B8">
            <w:pPr>
              <w:spacing w:after="0"/>
              <w:ind w:left="104" w:right="0"/>
              <w:rPr>
                <w:b/>
              </w:rPr>
            </w:pPr>
          </w:p>
          <w:p w14:paraId="121A1C5D" w14:textId="51208F0E" w:rsidR="004F47B8" w:rsidRDefault="001D2B8D" w:rsidP="004F47B8">
            <w:pPr>
              <w:spacing w:after="0"/>
              <w:ind w:left="104" w:right="0"/>
              <w:rPr>
                <w:b/>
              </w:rPr>
            </w:pPr>
            <w:r>
              <w:rPr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0250611F" wp14:editId="6102C1F3">
                      <wp:simplePos x="0" y="0"/>
                      <wp:positionH relativeFrom="column">
                        <wp:posOffset>-145482</wp:posOffset>
                      </wp:positionH>
                      <wp:positionV relativeFrom="paragraph">
                        <wp:posOffset>138430</wp:posOffset>
                      </wp:positionV>
                      <wp:extent cx="7060223" cy="377336"/>
                      <wp:effectExtent l="0" t="0" r="0" b="381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60223" cy="37733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09944CE" w14:textId="77777777" w:rsidR="001D2B8D" w:rsidRDefault="001D2B8D" w:rsidP="001D2B8D">
                                  <w:pPr>
                                    <w:ind w:left="0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50611F" id="Text Box 11" o:spid="_x0000_s1035" type="#_x0000_t202" style="position:absolute;left:0;text-align:left;margin-left:-11.45pt;margin-top:10.9pt;width:555.9pt;height:29.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" filled="f" stroked="f" strokeweight=".5pt">
                      <v:textbox>
                        <w:txbxContent>
                          <w:p w14:paraId="309944CE" w14:textId="77777777" w:rsidR="001D2B8D" w:rsidRDefault="001D2B8D" w:rsidP="001D2B8D">
                            <w:pPr>
                              <w:ind w:left="0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F47B8">
              <w:rPr>
                <w:b/>
              </w:rPr>
              <w:t xml:space="preserve">List potential events that could stop work </w:t>
            </w:r>
          </w:p>
          <w:p w14:paraId="5F7DA0E4" w14:textId="6EC3BA65" w:rsidR="00ED634C" w:rsidRDefault="00ED634C" w:rsidP="004F47B8">
            <w:pPr>
              <w:spacing w:after="0"/>
              <w:ind w:left="104" w:right="0"/>
              <w:rPr>
                <w:b/>
              </w:rPr>
            </w:pPr>
          </w:p>
        </w:tc>
      </w:tr>
      <w:tr w:rsidR="004F47B8" w14:paraId="00069D5D" w14:textId="77777777" w:rsidTr="00AC4319">
        <w:trPr>
          <w:trHeight w:val="206"/>
        </w:trPr>
        <w:tc>
          <w:tcPr>
            <w:tcW w:w="11048" w:type="dxa"/>
            <w:tcBorders>
              <w:left w:val="nil"/>
              <w:right w:val="nil"/>
            </w:tcBorders>
          </w:tcPr>
          <w:p w14:paraId="23D36641" w14:textId="59B45872" w:rsidR="004F47B8" w:rsidRDefault="004F47B8" w:rsidP="004F47B8">
            <w:pPr>
              <w:spacing w:after="0"/>
              <w:ind w:left="0" w:right="0" w:firstLine="0"/>
            </w:pPr>
          </w:p>
        </w:tc>
      </w:tr>
      <w:tr w:rsidR="004F47B8" w14:paraId="5BFC3C73" w14:textId="77777777" w:rsidTr="004F47B8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"/>
        </w:trPr>
        <w:tc>
          <w:tcPr>
            <w:tcW w:w="1104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5D29DCA" w14:textId="332B7308" w:rsidR="004F47B8" w:rsidRPr="004542CE" w:rsidRDefault="004542CE" w:rsidP="004F47B8">
            <w:pPr>
              <w:spacing w:after="0"/>
              <w:ind w:left="0" w:right="0" w:firstLine="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CD92065" wp14:editId="5591C698">
                      <wp:simplePos x="0" y="0"/>
                      <wp:positionH relativeFrom="margin">
                        <wp:posOffset>-212069</wp:posOffset>
                      </wp:positionH>
                      <wp:positionV relativeFrom="paragraph">
                        <wp:posOffset>118634</wp:posOffset>
                      </wp:positionV>
                      <wp:extent cx="7193280" cy="24130"/>
                      <wp:effectExtent l="0" t="0" r="7620" b="0"/>
                      <wp:wrapNone/>
                      <wp:docPr id="5" name="Shape 82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193280" cy="2413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7193281" h="24384">
                                    <a:moveTo>
                                      <a:pt x="0" y="0"/>
                                    </a:moveTo>
                                    <a:lnTo>
                                      <a:pt x="7193281" y="0"/>
                                    </a:lnTo>
                                    <a:lnTo>
                                      <a:pt x="7193281" y="24384"/>
                                    </a:lnTo>
                                    <a:lnTo>
                                      <a:pt x="0" y="2438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ln w="0" cap="sq">
                                <a:round/>
                              </a:ln>
                            </wps:spPr>
                            <wps:style>
                              <a:lnRef idx="0">
                                <a:srgbClr val="000000">
                                  <a:alpha val="0"/>
                                </a:srgbClr>
                              </a:lnRef>
                              <a:fillRef idx="1">
                                <a:srgbClr val="00000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6B188D3" id="Shape 8283" o:spid="_x0000_s1026" style="position:absolute;margin-left:-16.7pt;margin-top:9.35pt;width:566.4pt;height:1.9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7193281,24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" path="m,l7193281,r,24384l,24384,,e" fillcolor="black" stroked="f" strokeweight="0">
                      <v:stroke endcap="square"/>
                      <v:path arrowok="t" textboxrect="0,0,7193281,24384"/>
                      <w10:wrap anchorx="margin"/>
                    </v:shape>
                  </w:pict>
                </mc:Fallback>
              </mc:AlternateContent>
            </w:r>
          </w:p>
        </w:tc>
      </w:tr>
      <w:tr w:rsidR="004F47B8" w14:paraId="4D36088E" w14:textId="77777777" w:rsidTr="00901E92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"/>
        </w:trPr>
        <w:tc>
          <w:tcPr>
            <w:tcW w:w="11048" w:type="dxa"/>
            <w:tcBorders>
              <w:top w:val="single" w:sz="4" w:space="0" w:color="auto"/>
              <w:left w:val="nil"/>
              <w:bottom w:val="nil"/>
            </w:tcBorders>
          </w:tcPr>
          <w:p w14:paraId="26A619BC" w14:textId="075A6BEC" w:rsidR="004F47B8" w:rsidRPr="004542CE" w:rsidRDefault="004F47B8" w:rsidP="004F47B8">
            <w:pPr>
              <w:spacing w:after="0"/>
              <w:ind w:left="0" w:right="0" w:firstLine="0"/>
              <w:rPr>
                <w:b/>
              </w:rPr>
            </w:pPr>
          </w:p>
        </w:tc>
      </w:tr>
      <w:tr w:rsidR="00901E92" w14:paraId="3C439654" w14:textId="77777777" w:rsidTr="00901E92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6"/>
        </w:trPr>
        <w:tc>
          <w:tcPr>
            <w:tcW w:w="11048" w:type="dxa"/>
            <w:tcBorders>
              <w:top w:val="nil"/>
              <w:left w:val="nil"/>
              <w:bottom w:val="nil"/>
            </w:tcBorders>
          </w:tcPr>
          <w:p w14:paraId="02D4E436" w14:textId="608F9C57" w:rsidR="00901E92" w:rsidRPr="00182AAE" w:rsidRDefault="005A2CEC" w:rsidP="00182AAE">
            <w:pPr>
              <w:spacing w:after="0"/>
              <w:ind w:left="360" w:right="0" w:firstLine="0"/>
              <w:rPr>
                <w:b/>
              </w:rPr>
            </w:pPr>
            <w:sdt>
              <w:sdtPr>
                <w:id w:val="-1168711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82AAE">
              <w:t xml:space="preserve">  </w:t>
            </w:r>
            <w:r w:rsidR="00901E92">
              <w:t xml:space="preserve">Technical documentation provided e.g. P&amp;ID, </w:t>
            </w:r>
            <w:proofErr w:type="spellStart"/>
            <w:r w:rsidR="00901E92">
              <w:t>Asbuilt</w:t>
            </w:r>
            <w:proofErr w:type="spellEnd"/>
          </w:p>
        </w:tc>
      </w:tr>
    </w:tbl>
    <w:p w14:paraId="253D11E2" w14:textId="6CE32566" w:rsidR="00CA1F1C" w:rsidRDefault="00CA1F1C" w:rsidP="004F47B8">
      <w:pPr>
        <w:spacing w:after="20"/>
        <w:ind w:left="0" w:firstLine="0"/>
        <w:rPr>
          <w:b/>
          <w:color w:val="C00000"/>
          <w:sz w:val="20"/>
        </w:rPr>
      </w:pPr>
      <w:r w:rsidRPr="008800EA">
        <w:rPr>
          <w:b/>
          <w:color w:val="C00000"/>
          <w:sz w:val="20"/>
        </w:rPr>
        <w:t>CLOSE OUT</w:t>
      </w:r>
    </w:p>
    <w:p w14:paraId="67F24F60" w14:textId="54BA4EE9" w:rsidR="00F47905" w:rsidRDefault="00F47905" w:rsidP="004F47B8">
      <w:pPr>
        <w:spacing w:after="20"/>
        <w:ind w:left="0" w:firstLine="0"/>
      </w:pPr>
      <w:r w:rsidRPr="00F47905">
        <w:t>This Permit is closed. All relevant Certificates have been closed by the Safety Observer. The worksite has been left in a safe and tidy condition</w:t>
      </w:r>
    </w:p>
    <w:tbl>
      <w:tblPr>
        <w:tblStyle w:val="TableGrid"/>
        <w:tblpPr w:leftFromText="180" w:rightFromText="180" w:vertAnchor="text" w:horzAnchor="margin" w:tblpX="284" w:tblpY="145"/>
        <w:tblW w:w="0" w:type="auto"/>
        <w:tblInd w:w="0" w:type="dxa"/>
        <w:tblLook w:val="04A0" w:firstRow="1" w:lastRow="0" w:firstColumn="1" w:lastColumn="0" w:noHBand="0" w:noVBand="1"/>
      </w:tblPr>
      <w:tblGrid>
        <w:gridCol w:w="2263"/>
        <w:gridCol w:w="2268"/>
        <w:gridCol w:w="3312"/>
        <w:gridCol w:w="3332"/>
      </w:tblGrid>
      <w:tr w:rsidR="00901E92" w:rsidRPr="00901E92" w14:paraId="5B34575C" w14:textId="46A82F18" w:rsidTr="003E1536">
        <w:trPr>
          <w:trHeight w:val="114"/>
        </w:trPr>
        <w:tc>
          <w:tcPr>
            <w:tcW w:w="2263" w:type="dxa"/>
          </w:tcPr>
          <w:p w14:paraId="336AF0A2" w14:textId="6D4009CE" w:rsidR="00901E92" w:rsidRPr="00901E92" w:rsidRDefault="00901E92" w:rsidP="003E1536">
            <w:pPr>
              <w:spacing w:after="160"/>
              <w:ind w:left="0" w:right="0" w:firstLine="0"/>
              <w:jc w:val="center"/>
              <w:rPr>
                <w:b/>
                <w:sz w:val="18"/>
              </w:rPr>
            </w:pPr>
            <w:r w:rsidRPr="00901E92">
              <w:rPr>
                <w:b/>
                <w:sz w:val="18"/>
                <w:szCs w:val="20"/>
              </w:rPr>
              <w:t>Close Out Date</w:t>
            </w:r>
          </w:p>
        </w:tc>
        <w:tc>
          <w:tcPr>
            <w:tcW w:w="2268" w:type="dxa"/>
          </w:tcPr>
          <w:p w14:paraId="289E47C7" w14:textId="77777777" w:rsidR="00901E92" w:rsidRPr="00901E92" w:rsidRDefault="00901E92" w:rsidP="003E1536">
            <w:pPr>
              <w:spacing w:after="160"/>
              <w:ind w:left="0" w:right="0" w:firstLine="0"/>
              <w:jc w:val="center"/>
              <w:rPr>
                <w:sz w:val="18"/>
              </w:rPr>
            </w:pPr>
            <w:r w:rsidRPr="00901E92">
              <w:rPr>
                <w:b/>
                <w:sz w:val="18"/>
              </w:rPr>
              <w:t>____________________</w:t>
            </w:r>
          </w:p>
        </w:tc>
        <w:tc>
          <w:tcPr>
            <w:tcW w:w="3312" w:type="dxa"/>
          </w:tcPr>
          <w:p w14:paraId="520C3890" w14:textId="4F249FF0" w:rsidR="00901E92" w:rsidRPr="00901E92" w:rsidRDefault="00901E92" w:rsidP="003E1536">
            <w:pPr>
              <w:spacing w:after="160"/>
              <w:ind w:left="0" w:right="0" w:firstLine="0"/>
              <w:rPr>
                <w:b/>
                <w:sz w:val="18"/>
              </w:rPr>
            </w:pPr>
            <w:r w:rsidRPr="00901E92">
              <w:rPr>
                <w:b/>
                <w:sz w:val="18"/>
              </w:rPr>
              <w:t>Signed by I&amp;EC team when required</w:t>
            </w:r>
          </w:p>
        </w:tc>
        <w:tc>
          <w:tcPr>
            <w:tcW w:w="3332" w:type="dxa"/>
          </w:tcPr>
          <w:p w14:paraId="034216AE" w14:textId="77777777" w:rsidR="00901E92" w:rsidRPr="00901E92" w:rsidRDefault="00901E92" w:rsidP="003E1536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center"/>
              <w:rPr>
                <w:b/>
                <w:sz w:val="18"/>
              </w:rPr>
            </w:pPr>
          </w:p>
          <w:p w14:paraId="3D238256" w14:textId="1ABD5A5B" w:rsidR="00901E92" w:rsidRPr="00901E92" w:rsidRDefault="00901E92" w:rsidP="003E1536">
            <w:pPr>
              <w:spacing w:after="160"/>
              <w:ind w:left="0" w:right="0" w:firstLine="0"/>
              <w:jc w:val="center"/>
              <w:rPr>
                <w:sz w:val="18"/>
              </w:rPr>
            </w:pPr>
            <w:r w:rsidRPr="00901E92">
              <w:rPr>
                <w:b/>
                <w:sz w:val="18"/>
              </w:rPr>
              <w:t>______________________</w:t>
            </w:r>
          </w:p>
        </w:tc>
      </w:tr>
      <w:tr w:rsidR="00901E92" w:rsidRPr="00901E92" w14:paraId="4DA3A9FE" w14:textId="77777777" w:rsidTr="003E1536">
        <w:trPr>
          <w:trHeight w:val="233"/>
        </w:trPr>
        <w:tc>
          <w:tcPr>
            <w:tcW w:w="2263" w:type="dxa"/>
          </w:tcPr>
          <w:p w14:paraId="211DDFFB" w14:textId="21E97D92" w:rsidR="00901E92" w:rsidRPr="00901E92" w:rsidRDefault="00901E92" w:rsidP="003E1536">
            <w:pPr>
              <w:spacing w:after="160"/>
              <w:ind w:left="0" w:right="0" w:firstLine="0"/>
              <w:jc w:val="center"/>
              <w:rPr>
                <w:b/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Signed by permit issuer</w:t>
            </w:r>
          </w:p>
        </w:tc>
        <w:tc>
          <w:tcPr>
            <w:tcW w:w="2268" w:type="dxa"/>
          </w:tcPr>
          <w:p w14:paraId="12266100" w14:textId="2069C080" w:rsidR="00901E92" w:rsidRPr="00901E92" w:rsidRDefault="00901E92" w:rsidP="003E1536">
            <w:pPr>
              <w:spacing w:after="160"/>
              <w:ind w:left="0" w:right="0" w:firstLine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____________________</w:t>
            </w:r>
          </w:p>
        </w:tc>
        <w:tc>
          <w:tcPr>
            <w:tcW w:w="3312" w:type="dxa"/>
          </w:tcPr>
          <w:p w14:paraId="6563F50B" w14:textId="7EB2B955" w:rsidR="00901E92" w:rsidRPr="00901E92" w:rsidRDefault="00901E92" w:rsidP="003E1536">
            <w:pPr>
              <w:ind w:left="0" w:firstLine="0"/>
              <w:rPr>
                <w:b/>
                <w:sz w:val="18"/>
              </w:rPr>
            </w:pPr>
            <w:r>
              <w:rPr>
                <w:b/>
                <w:sz w:val="18"/>
              </w:rPr>
              <w:t>Signed by Permit Receiver</w:t>
            </w:r>
          </w:p>
        </w:tc>
        <w:tc>
          <w:tcPr>
            <w:tcW w:w="3332" w:type="dxa"/>
          </w:tcPr>
          <w:p w14:paraId="46BCA21A" w14:textId="7EA46486" w:rsidR="00901E92" w:rsidRPr="00901E92" w:rsidRDefault="00901E92" w:rsidP="003E1536">
            <w:pPr>
              <w:pStyle w:val="Heading1"/>
              <w:tabs>
                <w:tab w:val="left" w:pos="559"/>
                <w:tab w:val="center" w:pos="5660"/>
              </w:tabs>
              <w:spacing w:after="2"/>
              <w:ind w:right="-22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______________________</w:t>
            </w:r>
          </w:p>
        </w:tc>
      </w:tr>
    </w:tbl>
    <w:p w14:paraId="7762C222" w14:textId="6BBA8714" w:rsidR="00901E92" w:rsidRDefault="00901E92" w:rsidP="004F47B8">
      <w:pPr>
        <w:spacing w:after="20"/>
        <w:ind w:left="0" w:firstLine="0"/>
      </w:pPr>
    </w:p>
    <w:p w14:paraId="4EE30347" w14:textId="15C79E76" w:rsidR="00CA1F1C" w:rsidRPr="00901E92" w:rsidRDefault="00CA1F1C" w:rsidP="00187783">
      <w:pPr>
        <w:tabs>
          <w:tab w:val="center" w:pos="1743"/>
          <w:tab w:val="center" w:pos="6887"/>
        </w:tabs>
        <w:spacing w:after="0"/>
        <w:ind w:left="0" w:firstLine="0"/>
        <w:rPr>
          <w:sz w:val="14"/>
        </w:rPr>
      </w:pPr>
    </w:p>
    <w:sectPr w:rsidR="00CA1F1C" w:rsidRPr="00901E92" w:rsidSect="00794518">
      <w:headerReference w:type="default" r:id="rId11"/>
      <w:pgSz w:w="11906" w:h="16838"/>
      <w:pgMar w:top="278" w:right="345" w:bottom="270" w:left="341" w:header="283" w:footer="720" w:gutter="0"/>
      <w:cols w:space="720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9CA20" w14:textId="77777777" w:rsidR="00794518" w:rsidRDefault="00794518" w:rsidP="00794518">
      <w:pPr>
        <w:spacing w:after="0" w:line="240" w:lineRule="auto"/>
      </w:pPr>
      <w:r>
        <w:separator/>
      </w:r>
    </w:p>
  </w:endnote>
  <w:endnote w:type="continuationSeparator" w:id="0">
    <w:p w14:paraId="069C2A5E" w14:textId="77777777" w:rsidR="00794518" w:rsidRDefault="00794518" w:rsidP="00794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echnical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34E50" w14:textId="77777777" w:rsidR="00794518" w:rsidRDefault="00794518" w:rsidP="00794518">
      <w:pPr>
        <w:spacing w:after="0" w:line="240" w:lineRule="auto"/>
      </w:pPr>
      <w:r>
        <w:separator/>
      </w:r>
    </w:p>
  </w:footnote>
  <w:footnote w:type="continuationSeparator" w:id="0">
    <w:p w14:paraId="0D14892B" w14:textId="77777777" w:rsidR="00794518" w:rsidRDefault="00794518" w:rsidP="007945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7B907" w14:textId="00F85410" w:rsidR="00794518" w:rsidRDefault="00794518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6B778FF" wp14:editId="593B8DB8">
          <wp:simplePos x="0" y="0"/>
          <wp:positionH relativeFrom="column">
            <wp:posOffset>5257800</wp:posOffset>
          </wp:positionH>
          <wp:positionV relativeFrom="paragraph">
            <wp:posOffset>6927</wp:posOffset>
          </wp:positionV>
          <wp:extent cx="1863472" cy="482855"/>
          <wp:effectExtent l="0" t="0" r="0" b="0"/>
          <wp:wrapNone/>
          <wp:docPr id="257" name="Picture 25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" name="Picture 25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63472" cy="4828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80"/>
      </w:rPr>
      <w:t>PERMIT TO WORK</w:t>
    </w:r>
    <w:r>
      <w:rPr>
        <w:b/>
        <w:sz w:val="8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A44E9"/>
    <w:multiLevelType w:val="hybridMultilevel"/>
    <w:tmpl w:val="B8B0EA06"/>
    <w:lvl w:ilvl="0" w:tplc="A42A6FEA">
      <w:start w:val="1"/>
      <w:numFmt w:val="bullet"/>
      <w:lvlText w:val="•"/>
      <w:lvlJc w:val="left"/>
      <w:pPr>
        <w:ind w:left="3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BC302D18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B4036E8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B66E51B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A3EEA00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FCCB28E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782466F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694852A4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C9A42276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C781B04"/>
    <w:multiLevelType w:val="hybridMultilevel"/>
    <w:tmpl w:val="9AD67B4A"/>
    <w:lvl w:ilvl="0" w:tplc="524A7788">
      <w:start w:val="1"/>
      <w:numFmt w:val="bullet"/>
      <w:lvlText w:val=""/>
      <w:lvlJc w:val="left"/>
      <w:pPr>
        <w:ind w:left="720" w:hanging="360"/>
      </w:pPr>
      <w:rPr>
        <w:rFonts w:ascii="Technical" w:hAnsi="Technical" w:hint="default"/>
        <w:sz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8923FB"/>
    <w:multiLevelType w:val="hybridMultilevel"/>
    <w:tmpl w:val="797866C4"/>
    <w:lvl w:ilvl="0" w:tplc="524A7788">
      <w:start w:val="1"/>
      <w:numFmt w:val="bullet"/>
      <w:lvlText w:val=""/>
      <w:lvlJc w:val="left"/>
      <w:pPr>
        <w:ind w:left="720" w:hanging="360"/>
      </w:pPr>
      <w:rPr>
        <w:rFonts w:ascii="Technical" w:hAnsi="Technical" w:hint="default"/>
        <w:sz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ED5F34"/>
    <w:multiLevelType w:val="hybridMultilevel"/>
    <w:tmpl w:val="5474817E"/>
    <w:lvl w:ilvl="0" w:tplc="56B837DA">
      <w:start w:val="1"/>
      <w:numFmt w:val="bullet"/>
      <w:lvlText w:val="•"/>
      <w:lvlJc w:val="left"/>
      <w:pPr>
        <w:ind w:left="4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AC6063C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4366C8A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DC443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404B5A0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F8CF148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1FCEA1D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395AB7D6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318A2A2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67086601">
    <w:abstractNumId w:val="3"/>
  </w:num>
  <w:num w:numId="2" w16cid:durableId="609507249">
    <w:abstractNumId w:val="0"/>
  </w:num>
  <w:num w:numId="3" w16cid:durableId="1493987817">
    <w:abstractNumId w:val="1"/>
  </w:num>
  <w:num w:numId="4" w16cid:durableId="5760934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jE1MDQwNTE0MDRU0lEKTi0uzszPAykwNKkFALCFqfYtAAAA"/>
  </w:docVars>
  <w:rsids>
    <w:rsidRoot w:val="00CD758D"/>
    <w:rsid w:val="000F0C0C"/>
    <w:rsid w:val="00182AAE"/>
    <w:rsid w:val="00187783"/>
    <w:rsid w:val="001D2B8D"/>
    <w:rsid w:val="00265CAB"/>
    <w:rsid w:val="0027092C"/>
    <w:rsid w:val="00282E61"/>
    <w:rsid w:val="00363281"/>
    <w:rsid w:val="003867CF"/>
    <w:rsid w:val="003E1536"/>
    <w:rsid w:val="00411F17"/>
    <w:rsid w:val="0043711A"/>
    <w:rsid w:val="004542CE"/>
    <w:rsid w:val="004868CA"/>
    <w:rsid w:val="004B7E7F"/>
    <w:rsid w:val="004F47B8"/>
    <w:rsid w:val="005A122F"/>
    <w:rsid w:val="005A2CEC"/>
    <w:rsid w:val="0060736C"/>
    <w:rsid w:val="00794518"/>
    <w:rsid w:val="008178BD"/>
    <w:rsid w:val="00835034"/>
    <w:rsid w:val="00846204"/>
    <w:rsid w:val="008800EA"/>
    <w:rsid w:val="0088723A"/>
    <w:rsid w:val="008B2791"/>
    <w:rsid w:val="00901E92"/>
    <w:rsid w:val="00905365"/>
    <w:rsid w:val="009659AF"/>
    <w:rsid w:val="00A928B2"/>
    <w:rsid w:val="00AC4319"/>
    <w:rsid w:val="00B7659F"/>
    <w:rsid w:val="00BA3FA8"/>
    <w:rsid w:val="00BF3D15"/>
    <w:rsid w:val="00C12E56"/>
    <w:rsid w:val="00CA1F1C"/>
    <w:rsid w:val="00CC03A3"/>
    <w:rsid w:val="00CD758D"/>
    <w:rsid w:val="00D7614C"/>
    <w:rsid w:val="00D918C3"/>
    <w:rsid w:val="00E167AA"/>
    <w:rsid w:val="00ED634C"/>
    <w:rsid w:val="00F47905"/>
    <w:rsid w:val="00F61DE7"/>
    <w:rsid w:val="00F67065"/>
    <w:rsid w:val="00F82AA7"/>
    <w:rsid w:val="00FC3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A873B"/>
  <w15:docId w15:val="{FB572DC2-2F12-4D41-809A-65EB77635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1"/>
      <w:ind w:left="10" w:right="13" w:hanging="10"/>
    </w:pPr>
    <w:rPr>
      <w:rFonts w:ascii="Arial" w:eastAsia="Arial" w:hAnsi="Arial" w:cs="Arial"/>
      <w:color w:val="000000"/>
      <w:sz w:val="16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right="13"/>
      <w:jc w:val="right"/>
      <w:outlineLvl w:val="0"/>
    </w:pPr>
    <w:rPr>
      <w:rFonts w:ascii="Arial" w:eastAsia="Arial" w:hAnsi="Arial" w:cs="Arial"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1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0F0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82A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A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AA7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A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AA7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AA7"/>
    <w:rPr>
      <w:rFonts w:ascii="Segoe UI" w:eastAsia="Arial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901E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45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518"/>
    <w:rPr>
      <w:rFonts w:ascii="Arial" w:eastAsia="Arial" w:hAnsi="Arial" w:cs="Arial"/>
      <w:color w:val="000000"/>
      <w:sz w:val="16"/>
    </w:rPr>
  </w:style>
  <w:style w:type="paragraph" w:styleId="Footer">
    <w:name w:val="footer"/>
    <w:basedOn w:val="Normal"/>
    <w:link w:val="FooterChar"/>
    <w:uiPriority w:val="99"/>
    <w:unhideWhenUsed/>
    <w:rsid w:val="007945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518"/>
    <w:rPr>
      <w:rFonts w:ascii="Arial" w:eastAsia="Arial" w:hAnsi="Arial" w:cs="Arial"/>
      <w:color w:val="00000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go.promapp.com/ccc/Process/Minimode/Permalink/FC92Ou3kninEor9WNUdqc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CC388A0404DA4BB62701B5B083ADB5" ma:contentTypeVersion="10" ma:contentTypeDescription="Create a new document." ma:contentTypeScope="" ma:versionID="57624f3324bb80358a35ac161465e883">
  <xsd:schema xmlns:xsd="http://www.w3.org/2001/XMLSchema" xmlns:xs="http://www.w3.org/2001/XMLSchema" xmlns:p="http://schemas.microsoft.com/office/2006/metadata/properties" xmlns:ns3="54e68ac8-3dbd-47a0-8e02-667c1c1a971f" xmlns:ns4="50257087-eed2-4c8f-843d-31e061bdaf41" targetNamespace="http://schemas.microsoft.com/office/2006/metadata/properties" ma:root="true" ma:fieldsID="04ce2c528c73a1e133da4e6a3957ab8a" ns3:_="" ns4:_="">
    <xsd:import namespace="54e68ac8-3dbd-47a0-8e02-667c1c1a971f"/>
    <xsd:import namespace="50257087-eed2-4c8f-843d-31e061bdaf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68ac8-3dbd-47a0-8e02-667c1c1a97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57087-eed2-4c8f-843d-31e061bda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99205E-ED86-4277-8269-F11357E05D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68ac8-3dbd-47a0-8e02-667c1c1a971f"/>
    <ds:schemaRef ds:uri="50257087-eed2-4c8f-843d-31e061bda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475D2C-C979-46F6-88FF-18F17673FC4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0257087-eed2-4c8f-843d-31e061bdaf41"/>
    <ds:schemaRef ds:uri="http://purl.org/dc/elements/1.1/"/>
    <ds:schemaRef ds:uri="http://schemas.microsoft.com/office/2006/metadata/properties"/>
    <ds:schemaRef ds:uri="54e68ac8-3dbd-47a0-8e02-667c1c1a971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3FD21AD-2EB9-49A3-AD56-B0C87C2307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4</Words>
  <Characters>1518</Characters>
  <Application>Microsoft Office Word</Application>
  <DocSecurity>4</DocSecurity>
  <Lines>138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City Council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Urshula</dc:creator>
  <cp:keywords/>
  <cp:lastModifiedBy>Warner, Ben</cp:lastModifiedBy>
  <cp:revision>2</cp:revision>
  <dcterms:created xsi:type="dcterms:W3CDTF">2023-05-25T01:17:00Z</dcterms:created>
  <dcterms:modified xsi:type="dcterms:W3CDTF">2023-05-2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CC388A0404DA4BB62701B5B083ADB5</vt:lpwstr>
  </property>
</Properties>
</file>